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6518F" w14:textId="01808697" w:rsidR="004E5FBB" w:rsidRPr="00BD3648" w:rsidRDefault="004E5FBB" w:rsidP="008E1B0D">
      <w:pPr>
        <w:tabs>
          <w:tab w:val="left" w:pos="2840"/>
        </w:tabs>
        <w:rPr>
          <w:rFonts w:cs="Arial"/>
          <w:b/>
          <w:sz w:val="32"/>
          <w:szCs w:val="32"/>
          <w:lang w:val="sk-SK" w:eastAsia="ko-KR"/>
        </w:rPr>
      </w:pPr>
      <w:r w:rsidRPr="00BD3648">
        <w:rPr>
          <w:noProof/>
          <w:sz w:val="18"/>
          <w:szCs w:val="18"/>
          <w:lang w:val="sk-SK"/>
        </w:rPr>
        <w:drawing>
          <wp:anchor distT="0" distB="0" distL="114300" distR="114300" simplePos="0" relativeHeight="251658240" behindDoc="1" locked="0" layoutInCell="1" allowOverlap="1" wp14:anchorId="5318DECE" wp14:editId="621CAF5E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648">
        <w:rPr>
          <w:lang w:val="sk-SK" w:eastAsia="ko-KR"/>
        </w:rPr>
        <w:t xml:space="preserve"> </w:t>
      </w:r>
    </w:p>
    <w:p w14:paraId="15A5EF03" w14:textId="4A41F985" w:rsidR="00C3211C" w:rsidRPr="00BD3648" w:rsidRDefault="00BD3648" w:rsidP="004E5FBB">
      <w:pPr>
        <w:spacing w:line="240" w:lineRule="auto"/>
        <w:jc w:val="center"/>
        <w:rPr>
          <w:rFonts w:cs="Arial"/>
          <w:b/>
          <w:bCs/>
          <w:sz w:val="44"/>
          <w:szCs w:val="44"/>
          <w:lang w:val="sk-SK" w:eastAsia="ko-KR"/>
        </w:rPr>
      </w:pPr>
      <w:r w:rsidRPr="00BD3648">
        <w:rPr>
          <w:rFonts w:cs="Arial"/>
          <w:b/>
          <w:bCs/>
          <w:sz w:val="44"/>
          <w:szCs w:val="44"/>
          <w:lang w:val="sk-SK" w:eastAsia="ko-KR"/>
        </w:rPr>
        <w:t>Nová</w:t>
      </w:r>
      <w:r w:rsidR="00C333B7" w:rsidRPr="00BD3648">
        <w:rPr>
          <w:rFonts w:cs="Arial"/>
          <w:b/>
          <w:bCs/>
          <w:sz w:val="44"/>
          <w:szCs w:val="44"/>
          <w:lang w:val="sk-SK" w:eastAsia="ko-KR"/>
        </w:rPr>
        <w:t xml:space="preserve"> </w:t>
      </w:r>
      <w:r w:rsidRPr="00BD3648">
        <w:rPr>
          <w:rFonts w:cs="Arial"/>
          <w:b/>
          <w:bCs/>
          <w:sz w:val="44"/>
          <w:szCs w:val="44"/>
          <w:lang w:val="sk-SK" w:eastAsia="ko-KR"/>
        </w:rPr>
        <w:t>Kia Niro vám uľahčí</w:t>
      </w:r>
      <w:r w:rsidR="00845970">
        <w:rPr>
          <w:rFonts w:cs="Arial"/>
          <w:b/>
          <w:bCs/>
          <w:sz w:val="44"/>
          <w:szCs w:val="44"/>
          <w:lang w:val="sk-SK" w:eastAsia="ko-KR"/>
        </w:rPr>
        <w:t xml:space="preserve"> vstup</w:t>
      </w:r>
    </w:p>
    <w:p w14:paraId="05F3B23F" w14:textId="066747A5" w:rsidR="004E5FBB" w:rsidRPr="00BD3648" w:rsidRDefault="00845970" w:rsidP="001E05B5">
      <w:pPr>
        <w:spacing w:line="240" w:lineRule="auto"/>
        <w:jc w:val="center"/>
        <w:rPr>
          <w:rFonts w:cs="Arial"/>
          <w:b/>
          <w:bCs/>
          <w:sz w:val="44"/>
          <w:szCs w:val="44"/>
          <w:lang w:val="sk-SK" w:eastAsia="ko-KR"/>
        </w:rPr>
      </w:pPr>
      <w:r>
        <w:rPr>
          <w:rFonts w:cs="Arial"/>
          <w:b/>
          <w:bCs/>
          <w:sz w:val="44"/>
          <w:szCs w:val="44"/>
          <w:lang w:val="sk-SK" w:eastAsia="ko-KR"/>
        </w:rPr>
        <w:t>do sveta</w:t>
      </w:r>
      <w:r w:rsidR="00BD3648" w:rsidRPr="00BD3648">
        <w:rPr>
          <w:rFonts w:cs="Arial"/>
          <w:b/>
          <w:bCs/>
          <w:sz w:val="44"/>
          <w:szCs w:val="44"/>
          <w:lang w:val="sk-SK" w:eastAsia="ko-KR"/>
        </w:rPr>
        <w:t xml:space="preserve"> </w:t>
      </w:r>
      <w:proofErr w:type="spellStart"/>
      <w:r w:rsidR="00BD3648" w:rsidRPr="00BD3648">
        <w:rPr>
          <w:rFonts w:cs="Arial"/>
          <w:b/>
          <w:bCs/>
          <w:sz w:val="44"/>
          <w:szCs w:val="44"/>
          <w:lang w:val="sk-SK" w:eastAsia="ko-KR"/>
        </w:rPr>
        <w:t>e</w:t>
      </w:r>
      <w:r w:rsidR="007B645B">
        <w:rPr>
          <w:rFonts w:cs="Arial"/>
          <w:b/>
          <w:bCs/>
          <w:sz w:val="44"/>
          <w:szCs w:val="44"/>
          <w:lang w:val="sk-SK" w:eastAsia="ko-KR"/>
        </w:rPr>
        <w:t>lektro</w:t>
      </w:r>
      <w:r w:rsidR="00BD3648" w:rsidRPr="00BD3648">
        <w:rPr>
          <w:rFonts w:cs="Arial"/>
          <w:b/>
          <w:bCs/>
          <w:sz w:val="44"/>
          <w:szCs w:val="44"/>
          <w:lang w:val="sk-SK" w:eastAsia="ko-KR"/>
        </w:rPr>
        <w:t>mobilit</w:t>
      </w:r>
      <w:r>
        <w:rPr>
          <w:rFonts w:cs="Arial"/>
          <w:b/>
          <w:bCs/>
          <w:sz w:val="44"/>
          <w:szCs w:val="44"/>
          <w:lang w:val="sk-SK" w:eastAsia="ko-KR"/>
        </w:rPr>
        <w:t>y</w:t>
      </w:r>
      <w:proofErr w:type="spellEnd"/>
    </w:p>
    <w:p w14:paraId="7109BF73" w14:textId="77777777" w:rsidR="004E5FBB" w:rsidRPr="00BD3648" w:rsidRDefault="004E5FBB" w:rsidP="004E5FBB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372A5D63" w14:textId="1AA95F8C" w:rsidR="00C82298" w:rsidRPr="00BD3648" w:rsidRDefault="00BD3648" w:rsidP="00C82298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sk-SK" w:eastAsia="ko-KR"/>
        </w:rPr>
      </w:pPr>
      <w:bookmarkStart w:id="0" w:name="_Hlk103765344"/>
      <w:r>
        <w:rPr>
          <w:rFonts w:cs="Arial"/>
          <w:b/>
          <w:bCs/>
          <w:sz w:val="26"/>
          <w:szCs w:val="26"/>
          <w:lang w:val="sk-SK" w:eastAsia="ko-KR"/>
        </w:rPr>
        <w:t xml:space="preserve">Úplne prepracovaná </w:t>
      </w:r>
      <w:r w:rsidR="00F31981" w:rsidRPr="00BD3648">
        <w:rPr>
          <w:rFonts w:cs="Arial"/>
          <w:b/>
          <w:bCs/>
          <w:sz w:val="26"/>
          <w:szCs w:val="26"/>
          <w:lang w:val="sk-SK" w:eastAsia="ko-KR"/>
        </w:rPr>
        <w:t xml:space="preserve">Kia </w:t>
      </w:r>
      <w:r w:rsidR="006D304B" w:rsidRPr="00BD3648">
        <w:rPr>
          <w:rFonts w:cs="Arial"/>
          <w:b/>
          <w:bCs/>
          <w:sz w:val="26"/>
          <w:szCs w:val="26"/>
          <w:lang w:val="sk-SK" w:eastAsia="ko-KR"/>
        </w:rPr>
        <w:t>Niro</w:t>
      </w:r>
      <w:r w:rsidR="00C82298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novej generácie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urýchľuje</w:t>
      </w:r>
      <w:r w:rsidR="00E376D5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prechod</w:t>
      </w:r>
      <w:r w:rsidR="00C82298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na</w:t>
      </w:r>
      <w:r w:rsidR="00C82298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udržateľnú</w:t>
      </w:r>
      <w:r w:rsidR="005E6B43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C82298" w:rsidRPr="00BD3648">
        <w:rPr>
          <w:rFonts w:cs="Arial"/>
          <w:b/>
          <w:bCs/>
          <w:sz w:val="26"/>
          <w:szCs w:val="26"/>
          <w:lang w:val="sk-SK" w:eastAsia="ko-KR"/>
        </w:rPr>
        <w:t>e</w:t>
      </w:r>
      <w:r w:rsidR="007B645B">
        <w:rPr>
          <w:rFonts w:cs="Arial"/>
          <w:b/>
          <w:bCs/>
          <w:sz w:val="26"/>
          <w:szCs w:val="26"/>
          <w:lang w:val="sk-SK" w:eastAsia="ko-KR"/>
        </w:rPr>
        <w:t>lektro</w:t>
      </w:r>
      <w:r w:rsidR="00C82298" w:rsidRPr="00BD3648">
        <w:rPr>
          <w:rFonts w:cs="Arial"/>
          <w:b/>
          <w:bCs/>
          <w:sz w:val="26"/>
          <w:szCs w:val="26"/>
          <w:lang w:val="sk-SK" w:eastAsia="ko-KR"/>
        </w:rPr>
        <w:t>mobilit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u</w:t>
      </w:r>
    </w:p>
    <w:p w14:paraId="19CD9176" w14:textId="367FDEA6" w:rsidR="001D5E45" w:rsidRPr="00BD3648" w:rsidRDefault="0044370D" w:rsidP="00076B79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lang w:val="sk-SK"/>
        </w:rPr>
      </w:pPr>
      <w:r>
        <w:rPr>
          <w:rFonts w:cs="Arial"/>
          <w:b/>
          <w:bCs/>
          <w:sz w:val="26"/>
          <w:szCs w:val="26"/>
          <w:lang w:val="sk-SK" w:eastAsia="ko-KR"/>
        </w:rPr>
        <w:t>Vďaka skvelému dojazdu</w:t>
      </w:r>
      <w:r w:rsidR="00191220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B53A85" w:rsidRPr="00BD3648">
        <w:rPr>
          <w:rFonts w:cs="Arial"/>
          <w:b/>
          <w:bCs/>
          <w:sz w:val="26"/>
          <w:szCs w:val="26"/>
          <w:lang w:val="sk-SK" w:eastAsia="ko-KR"/>
        </w:rPr>
        <w:t>460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B53A85" w:rsidRPr="00BD3648">
        <w:rPr>
          <w:rFonts w:cs="Arial"/>
          <w:b/>
          <w:bCs/>
          <w:sz w:val="26"/>
          <w:szCs w:val="26"/>
          <w:lang w:val="sk-SK" w:eastAsia="ko-KR"/>
        </w:rPr>
        <w:t>kilometr</w:t>
      </w:r>
      <w:r>
        <w:rPr>
          <w:rFonts w:cs="Arial"/>
          <w:b/>
          <w:bCs/>
          <w:sz w:val="26"/>
          <w:szCs w:val="26"/>
          <w:lang w:val="sk-SK" w:eastAsia="ko-KR"/>
        </w:rPr>
        <w:t>ov</w:t>
      </w:r>
      <w:r w:rsidR="00697C66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ponúka</w:t>
      </w:r>
      <w:r w:rsidR="003E6A09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čisto elektrické</w:t>
      </w:r>
      <w:r w:rsidR="00C823D6" w:rsidRPr="00BD3648">
        <w:rPr>
          <w:rFonts w:cs="Arial"/>
          <w:b/>
          <w:bCs/>
          <w:sz w:val="26"/>
          <w:szCs w:val="26"/>
          <w:lang w:val="sk-SK" w:eastAsia="ko-KR"/>
        </w:rPr>
        <w:t xml:space="preserve"> Niro </w:t>
      </w:r>
      <w:r>
        <w:rPr>
          <w:rFonts w:cs="Arial"/>
          <w:b/>
          <w:bCs/>
          <w:sz w:val="26"/>
          <w:szCs w:val="26"/>
          <w:lang w:val="sk-SK" w:eastAsia="ko-KR"/>
        </w:rPr>
        <w:t>najlepší</w:t>
      </w:r>
      <w:r w:rsidR="00531E53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pomer dojazdu a nákladov na trhu</w:t>
      </w:r>
    </w:p>
    <w:p w14:paraId="5C7226FC" w14:textId="032B6E01" w:rsidR="00B553EB" w:rsidRPr="00BD3648" w:rsidRDefault="00F31981" w:rsidP="004E5FBB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sk-SK" w:eastAsia="ko-KR"/>
        </w:rPr>
      </w:pPr>
      <w:r w:rsidRPr="00BD3648">
        <w:rPr>
          <w:rFonts w:cs="Arial"/>
          <w:b/>
          <w:bCs/>
          <w:sz w:val="26"/>
          <w:szCs w:val="26"/>
          <w:lang w:val="sk-SK" w:eastAsia="ko-KR"/>
        </w:rPr>
        <w:t>Optim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al</w:t>
      </w:r>
      <w:r w:rsidRPr="00BD3648">
        <w:rPr>
          <w:rFonts w:cs="Arial"/>
          <w:b/>
          <w:bCs/>
          <w:sz w:val="26"/>
          <w:szCs w:val="26"/>
          <w:lang w:val="sk-SK" w:eastAsia="ko-KR"/>
        </w:rPr>
        <w:t>i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zovan</w:t>
      </w:r>
      <w:r w:rsidR="00021E80">
        <w:rPr>
          <w:rFonts w:cs="Arial"/>
          <w:b/>
          <w:bCs/>
          <w:sz w:val="26"/>
          <w:szCs w:val="26"/>
          <w:lang w:val="sk-SK" w:eastAsia="ko-KR"/>
        </w:rPr>
        <w:t>á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021E80">
        <w:rPr>
          <w:rFonts w:cs="Arial"/>
          <w:b/>
          <w:bCs/>
          <w:sz w:val="26"/>
          <w:szCs w:val="26"/>
          <w:lang w:val="sk-SK" w:eastAsia="ko-KR"/>
        </w:rPr>
        <w:t>podoba</w:t>
      </w:r>
      <w:r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5021AF" w:rsidRPr="00BD3648">
        <w:rPr>
          <w:rFonts w:cs="Arial"/>
          <w:b/>
          <w:bCs/>
          <w:sz w:val="26"/>
          <w:szCs w:val="26"/>
          <w:lang w:val="sk-SK" w:eastAsia="ko-KR"/>
        </w:rPr>
        <w:t>crossover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a</w:t>
      </w:r>
      <w:r w:rsidR="005021AF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021E80">
        <w:rPr>
          <w:rFonts w:cs="Arial"/>
          <w:b/>
          <w:bCs/>
          <w:sz w:val="26"/>
          <w:szCs w:val="26"/>
          <w:lang w:val="sk-SK" w:eastAsia="ko-KR"/>
        </w:rPr>
        <w:t xml:space="preserve">v sebe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spája</w:t>
      </w:r>
      <w:r w:rsidR="00710FDF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š</w:t>
      </w:r>
      <w:r w:rsidR="00442E4A" w:rsidRPr="00BD3648">
        <w:rPr>
          <w:rFonts w:cs="Arial"/>
          <w:b/>
          <w:bCs/>
          <w:sz w:val="26"/>
          <w:szCs w:val="26"/>
          <w:lang w:val="sk-SK" w:eastAsia="ko-KR"/>
        </w:rPr>
        <w:t>t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ýlový a </w:t>
      </w:r>
      <w:r w:rsidR="002710E0" w:rsidRPr="00BD3648">
        <w:rPr>
          <w:rFonts w:cs="Arial"/>
          <w:b/>
          <w:bCs/>
          <w:sz w:val="26"/>
          <w:szCs w:val="26"/>
          <w:lang w:val="sk-SK" w:eastAsia="ko-KR"/>
        </w:rPr>
        <w:t>flexib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ilný vnútorný priestor vhodný pre rodiny s vyspelými</w:t>
      </w:r>
      <w:r w:rsidR="00885578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technológiami a</w:t>
      </w:r>
      <w:r w:rsidR="00021E80">
        <w:rPr>
          <w:rFonts w:cs="Arial"/>
          <w:b/>
          <w:bCs/>
          <w:sz w:val="26"/>
          <w:szCs w:val="26"/>
          <w:lang w:val="sk-SK" w:eastAsia="ko-KR"/>
        </w:rPr>
        <w:t xml:space="preserve"> funkciami </w:t>
      </w:r>
      <w:r w:rsidR="0044370D">
        <w:rPr>
          <w:rFonts w:cs="Arial"/>
          <w:b/>
          <w:bCs/>
          <w:sz w:val="26"/>
          <w:szCs w:val="26"/>
          <w:lang w:val="sk-SK" w:eastAsia="ko-KR"/>
        </w:rPr>
        <w:t>pripojenia</w:t>
      </w:r>
    </w:p>
    <w:p w14:paraId="1FB2652E" w14:textId="54D302A6" w:rsidR="00B553EB" w:rsidRPr="00BD3648" w:rsidRDefault="0044370D" w:rsidP="004E5FBB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 xml:space="preserve">Aplikácia </w:t>
      </w:r>
      <w:r w:rsidR="00A942C8" w:rsidRPr="00BD3648">
        <w:rPr>
          <w:rFonts w:cs="Arial"/>
          <w:b/>
          <w:bCs/>
          <w:sz w:val="26"/>
          <w:szCs w:val="26"/>
          <w:lang w:val="sk-SK" w:eastAsia="ko-KR"/>
        </w:rPr>
        <w:t xml:space="preserve">Kia Charge 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>poskytuje jednoduchý prístup k viacerým nabíjacím riešeniam</w:t>
      </w:r>
      <w:r w:rsidR="00A942C8" w:rsidRPr="00BD3648">
        <w:rPr>
          <w:rFonts w:cs="Arial"/>
          <w:b/>
          <w:bCs/>
          <w:sz w:val="26"/>
          <w:szCs w:val="26"/>
          <w:lang w:val="sk-SK" w:eastAsia="ko-KR"/>
        </w:rPr>
        <w:t xml:space="preserve">; </w:t>
      </w:r>
      <w:r w:rsidR="007915B2" w:rsidRPr="00BD3648">
        <w:rPr>
          <w:rFonts w:cs="Arial"/>
          <w:b/>
          <w:bCs/>
          <w:sz w:val="26"/>
          <w:szCs w:val="26"/>
          <w:lang w:val="sk-SK" w:eastAsia="ko-KR"/>
        </w:rPr>
        <w:t xml:space="preserve">Kia </w:t>
      </w:r>
      <w:r w:rsidR="002303C2">
        <w:rPr>
          <w:rFonts w:cs="Arial"/>
          <w:b/>
          <w:bCs/>
          <w:sz w:val="26"/>
          <w:szCs w:val="26"/>
          <w:lang w:val="sk-SK" w:eastAsia="ko-KR"/>
        </w:rPr>
        <w:t xml:space="preserve">vyrovná 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>všetky</w:t>
      </w:r>
      <w:r w:rsidR="007915B2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2303C2">
        <w:rPr>
          <w:rFonts w:cs="Arial"/>
          <w:b/>
          <w:bCs/>
          <w:sz w:val="26"/>
          <w:szCs w:val="26"/>
          <w:lang w:val="sk-SK" w:eastAsia="ko-KR"/>
        </w:rPr>
        <w:t>nabíjacie aktivity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 xml:space="preserve"> s certifikátmi obnoviteľnej energie</w:t>
      </w:r>
    </w:p>
    <w:p w14:paraId="77BE1FDB" w14:textId="1ACED19A" w:rsidR="005021AF" w:rsidRPr="00BD3648" w:rsidRDefault="005021AF" w:rsidP="004E5FBB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sk-SK" w:eastAsia="ko-KR"/>
        </w:rPr>
      </w:pPr>
      <w:r w:rsidRPr="00BD3648">
        <w:rPr>
          <w:rFonts w:cs="Arial"/>
          <w:b/>
          <w:bCs/>
          <w:sz w:val="26"/>
          <w:szCs w:val="26"/>
          <w:lang w:val="sk-SK" w:eastAsia="ko-KR"/>
        </w:rPr>
        <w:t>N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>ové</w:t>
      </w:r>
      <w:r w:rsidRPr="00BD3648">
        <w:rPr>
          <w:rFonts w:cs="Arial"/>
          <w:b/>
          <w:bCs/>
          <w:sz w:val="26"/>
          <w:szCs w:val="26"/>
          <w:lang w:val="sk-SK" w:eastAsia="ko-KR"/>
        </w:rPr>
        <w:t xml:space="preserve"> Niro </w:t>
      </w:r>
      <w:r w:rsidR="00021E80">
        <w:rPr>
          <w:rFonts w:cs="Arial"/>
          <w:b/>
          <w:bCs/>
          <w:sz w:val="26"/>
          <w:szCs w:val="26"/>
          <w:lang w:val="sk-SK" w:eastAsia="ko-KR"/>
        </w:rPr>
        <w:t>tvorí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 xml:space="preserve"> jadro</w:t>
      </w:r>
      <w:r w:rsidR="006153B1" w:rsidRPr="00BD364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>rastúceho produktového portfólia značky</w:t>
      </w:r>
      <w:r w:rsidR="006153B1" w:rsidRPr="00BD3648">
        <w:rPr>
          <w:rFonts w:cs="Arial"/>
          <w:b/>
          <w:bCs/>
          <w:sz w:val="26"/>
          <w:szCs w:val="26"/>
          <w:lang w:val="sk-SK" w:eastAsia="ko-KR"/>
        </w:rPr>
        <w:t xml:space="preserve"> Kia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 xml:space="preserve">, v rámci ktorého sa do roku 2027 predstaví </w:t>
      </w:r>
      <w:r w:rsidR="006153B1" w:rsidRPr="00BD3648">
        <w:rPr>
          <w:rFonts w:cs="Arial"/>
          <w:b/>
          <w:bCs/>
          <w:sz w:val="26"/>
          <w:szCs w:val="26"/>
          <w:lang w:val="sk-SK" w:eastAsia="ko-KR"/>
        </w:rPr>
        <w:t xml:space="preserve">14 </w:t>
      </w:r>
      <w:r w:rsidR="000B630F">
        <w:rPr>
          <w:rFonts w:cs="Arial"/>
          <w:b/>
          <w:bCs/>
          <w:sz w:val="26"/>
          <w:szCs w:val="26"/>
          <w:lang w:val="sk-SK" w:eastAsia="ko-KR"/>
        </w:rPr>
        <w:t>technicky vyspelých elektrických vozidiel</w:t>
      </w:r>
    </w:p>
    <w:bookmarkEnd w:id="0"/>
    <w:p w14:paraId="4D0B1698" w14:textId="77777777" w:rsidR="004E5FBB" w:rsidRPr="00BD3648" w:rsidRDefault="004E5FBB" w:rsidP="00B553EB">
      <w:pPr>
        <w:pStyle w:val="ListParagraph"/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</w:p>
    <w:p w14:paraId="2101E5A9" w14:textId="2B13878C" w:rsidR="00FF2C9F" w:rsidRPr="00BD3648" w:rsidRDefault="0046632E" w:rsidP="00954353">
      <w:pPr>
        <w:rPr>
          <w:rFonts w:cs="Arial"/>
          <w:lang w:val="sk-SK"/>
        </w:rPr>
      </w:pPr>
      <w:r>
        <w:rPr>
          <w:rFonts w:cs="Arial"/>
          <w:lang w:val="sk-SK"/>
        </w:rPr>
        <w:t>Príchod nového modelu</w:t>
      </w:r>
      <w:r w:rsidR="00454B27" w:rsidRPr="00BD3648">
        <w:rPr>
          <w:rFonts w:cs="Arial"/>
          <w:lang w:val="sk-SK"/>
        </w:rPr>
        <w:t xml:space="preserve"> </w:t>
      </w:r>
      <w:r w:rsidR="00823CE9" w:rsidRPr="00BD3648">
        <w:rPr>
          <w:rFonts w:cs="Arial"/>
          <w:lang w:val="sk-SK"/>
        </w:rPr>
        <w:t xml:space="preserve">Kia </w:t>
      </w:r>
      <w:r w:rsidR="00454B27" w:rsidRPr="00BD3648">
        <w:rPr>
          <w:rFonts w:cs="Arial"/>
          <w:lang w:val="sk-SK"/>
        </w:rPr>
        <w:t>Niro</w:t>
      </w:r>
      <w:r w:rsidR="007D5C03" w:rsidRPr="00BD3648">
        <w:rPr>
          <w:rFonts w:cs="Arial"/>
          <w:lang w:val="sk-SK"/>
        </w:rPr>
        <w:t xml:space="preserve"> </w:t>
      </w:r>
      <w:r w:rsidR="00E17E60">
        <w:rPr>
          <w:rFonts w:cs="Arial"/>
          <w:lang w:val="sk-SK"/>
        </w:rPr>
        <w:t xml:space="preserve">znamená pre </w:t>
      </w:r>
      <w:r>
        <w:rPr>
          <w:rFonts w:cs="Arial"/>
          <w:lang w:val="sk-SK"/>
        </w:rPr>
        <w:t>zákazníko</w:t>
      </w:r>
      <w:r w:rsidR="00E17E60">
        <w:rPr>
          <w:rFonts w:cs="Arial"/>
          <w:lang w:val="sk-SK"/>
        </w:rPr>
        <w:t>v</w:t>
      </w:r>
      <w:r>
        <w:rPr>
          <w:rFonts w:cs="Arial"/>
          <w:lang w:val="sk-SK"/>
        </w:rPr>
        <w:t xml:space="preserve"> v celej Európe </w:t>
      </w:r>
      <w:r w:rsidR="00E17E60">
        <w:rPr>
          <w:rFonts w:cs="Arial"/>
          <w:lang w:val="sk-SK"/>
        </w:rPr>
        <w:t>ľahší</w:t>
      </w:r>
      <w:r>
        <w:rPr>
          <w:rFonts w:cs="Arial"/>
          <w:lang w:val="sk-SK"/>
        </w:rPr>
        <w:t>, príjemn</w:t>
      </w:r>
      <w:r w:rsidR="00E17E60">
        <w:rPr>
          <w:rFonts w:cs="Arial"/>
          <w:lang w:val="sk-SK"/>
        </w:rPr>
        <w:t>ejší</w:t>
      </w:r>
      <w:r>
        <w:rPr>
          <w:rFonts w:cs="Arial"/>
          <w:lang w:val="sk-SK"/>
        </w:rPr>
        <w:t xml:space="preserve"> a </w:t>
      </w:r>
      <w:r w:rsidR="00E17E60">
        <w:rPr>
          <w:rFonts w:cs="Arial"/>
          <w:lang w:val="sk-SK"/>
        </w:rPr>
        <w:t>plynulejší</w:t>
      </w:r>
      <w:r>
        <w:rPr>
          <w:rFonts w:cs="Arial"/>
          <w:lang w:val="sk-SK"/>
        </w:rPr>
        <w:t xml:space="preserve"> prechod na udržateľnú a pokrokovú</w:t>
      </w:r>
      <w:r w:rsidR="00C6033F" w:rsidRPr="00BD3648">
        <w:rPr>
          <w:rFonts w:cs="Arial"/>
          <w:lang w:val="sk-SK"/>
        </w:rPr>
        <w:t xml:space="preserve"> </w:t>
      </w:r>
      <w:r w:rsidR="00811622" w:rsidRPr="00BD3648">
        <w:rPr>
          <w:rFonts w:cs="Arial"/>
          <w:lang w:val="sk-SK"/>
        </w:rPr>
        <w:t>e</w:t>
      </w:r>
      <w:r w:rsidR="007B645B">
        <w:rPr>
          <w:rFonts w:cs="Arial"/>
          <w:lang w:val="sk-SK"/>
        </w:rPr>
        <w:t>lektro</w:t>
      </w:r>
      <w:r w:rsidR="00811622" w:rsidRPr="00BD3648">
        <w:rPr>
          <w:rFonts w:cs="Arial"/>
          <w:lang w:val="sk-SK"/>
        </w:rPr>
        <w:t>mobilit</w:t>
      </w:r>
      <w:r>
        <w:rPr>
          <w:rFonts w:cs="Arial"/>
          <w:lang w:val="sk-SK"/>
        </w:rPr>
        <w:t>u</w:t>
      </w:r>
      <w:r w:rsidR="00DB1F96" w:rsidRPr="00BD3648">
        <w:rPr>
          <w:rFonts w:cs="Arial"/>
          <w:lang w:val="sk-SK"/>
        </w:rPr>
        <w:t xml:space="preserve">. </w:t>
      </w:r>
      <w:r w:rsidR="005B533B">
        <w:rPr>
          <w:rFonts w:cs="Arial"/>
          <w:lang w:val="sk-SK"/>
        </w:rPr>
        <w:t xml:space="preserve">Nová generácia vozidiel radu Niro stavia na obrovskom úspechu </w:t>
      </w:r>
      <w:r w:rsidR="00E17E60">
        <w:rPr>
          <w:rFonts w:cs="Arial"/>
          <w:lang w:val="sk-SK"/>
        </w:rPr>
        <w:t>pred</w:t>
      </w:r>
      <w:r w:rsidR="005B533B">
        <w:rPr>
          <w:rFonts w:cs="Arial"/>
          <w:lang w:val="sk-SK"/>
        </w:rPr>
        <w:t>chádzajúceho modelu</w:t>
      </w:r>
      <w:r w:rsidR="004A0AE2" w:rsidRPr="00BD3648">
        <w:rPr>
          <w:rFonts w:cs="Arial"/>
          <w:lang w:val="sk-SK"/>
        </w:rPr>
        <w:t xml:space="preserve"> </w:t>
      </w:r>
      <w:r w:rsidR="00DA6DBE" w:rsidRPr="00BD3648">
        <w:rPr>
          <w:rFonts w:cs="Arial"/>
          <w:lang w:val="sk-SK"/>
        </w:rPr>
        <w:t>Niro</w:t>
      </w:r>
      <w:r w:rsidR="00E17E60">
        <w:rPr>
          <w:rFonts w:cs="Arial"/>
          <w:lang w:val="sk-SK"/>
        </w:rPr>
        <w:t>, ktorý si vyslúžil viacero ocenení</w:t>
      </w:r>
      <w:r w:rsidR="005B533B">
        <w:rPr>
          <w:rFonts w:cs="Arial"/>
          <w:lang w:val="sk-SK"/>
        </w:rPr>
        <w:t>.</w:t>
      </w:r>
      <w:r w:rsidR="00673680" w:rsidRPr="00BD3648">
        <w:rPr>
          <w:rFonts w:cs="Arial"/>
          <w:lang w:val="sk-SK"/>
        </w:rPr>
        <w:t xml:space="preserve"> </w:t>
      </w:r>
      <w:r w:rsidR="005B533B">
        <w:rPr>
          <w:rFonts w:cs="Arial"/>
          <w:lang w:val="sk-SK"/>
        </w:rPr>
        <w:t xml:space="preserve">Automobilka </w:t>
      </w:r>
      <w:r w:rsidR="00E17E60">
        <w:rPr>
          <w:rFonts w:cs="Arial"/>
          <w:lang w:val="sk-SK"/>
        </w:rPr>
        <w:t xml:space="preserve">ju od základu </w:t>
      </w:r>
      <w:r w:rsidR="005B533B">
        <w:rPr>
          <w:rFonts w:cs="Arial"/>
          <w:lang w:val="sk-SK"/>
        </w:rPr>
        <w:t>prepracovala a vštepila jej zmes</w:t>
      </w:r>
      <w:r w:rsidR="002A4F36" w:rsidRPr="00BD3648">
        <w:rPr>
          <w:rFonts w:cs="Arial"/>
          <w:lang w:val="sk-SK"/>
        </w:rPr>
        <w:t xml:space="preserve"> </w:t>
      </w:r>
      <w:r w:rsidR="005B533B">
        <w:rPr>
          <w:rFonts w:cs="Arial"/>
          <w:lang w:val="sk-SK"/>
        </w:rPr>
        <w:t>odvážneho štýlu</w:t>
      </w:r>
      <w:r w:rsidR="00DA6DBE" w:rsidRPr="00BD3648">
        <w:rPr>
          <w:rFonts w:cs="Arial"/>
          <w:lang w:val="sk-SK"/>
        </w:rPr>
        <w:t xml:space="preserve">, </w:t>
      </w:r>
      <w:r w:rsidR="002B34BC" w:rsidRPr="00BD3648">
        <w:rPr>
          <w:rFonts w:cs="Arial"/>
          <w:lang w:val="sk-SK"/>
        </w:rPr>
        <w:t>flexib</w:t>
      </w:r>
      <w:r w:rsidR="005B533B">
        <w:rPr>
          <w:rFonts w:cs="Arial"/>
          <w:lang w:val="sk-SK"/>
        </w:rPr>
        <w:t>ilného</w:t>
      </w:r>
      <w:r w:rsidR="002B34BC" w:rsidRPr="00BD3648">
        <w:rPr>
          <w:rFonts w:cs="Arial"/>
          <w:lang w:val="sk-SK"/>
        </w:rPr>
        <w:t xml:space="preserve"> </w:t>
      </w:r>
      <w:r w:rsidR="005B533B">
        <w:rPr>
          <w:rFonts w:cs="Arial"/>
          <w:lang w:val="sk-SK"/>
        </w:rPr>
        <w:t>vnútorného priestoru</w:t>
      </w:r>
      <w:r w:rsidR="009C3FBC" w:rsidRPr="00BD3648">
        <w:rPr>
          <w:rFonts w:cs="Arial"/>
          <w:lang w:val="sk-SK"/>
        </w:rPr>
        <w:t xml:space="preserve">, </w:t>
      </w:r>
      <w:r w:rsidR="005B533B">
        <w:rPr>
          <w:rFonts w:cs="Arial"/>
          <w:lang w:val="sk-SK"/>
        </w:rPr>
        <w:t>najmodernejších technológií a pokročil</w:t>
      </w:r>
      <w:r w:rsidR="00494BDC">
        <w:rPr>
          <w:rFonts w:cs="Arial"/>
          <w:lang w:val="sk-SK"/>
        </w:rPr>
        <w:t>ých</w:t>
      </w:r>
      <w:r w:rsidR="005B533B">
        <w:rPr>
          <w:rFonts w:cs="Arial"/>
          <w:lang w:val="sk-SK"/>
        </w:rPr>
        <w:t xml:space="preserve"> systém</w:t>
      </w:r>
      <w:r w:rsidR="00494BDC">
        <w:rPr>
          <w:rFonts w:cs="Arial"/>
          <w:lang w:val="sk-SK"/>
        </w:rPr>
        <w:t>ov</w:t>
      </w:r>
      <w:r w:rsidR="005B533B">
        <w:rPr>
          <w:rFonts w:cs="Arial"/>
          <w:lang w:val="sk-SK"/>
        </w:rPr>
        <w:t xml:space="preserve"> elektrického pohonu</w:t>
      </w:r>
      <w:r w:rsidR="00494BDC">
        <w:rPr>
          <w:rFonts w:cs="Arial"/>
          <w:lang w:val="sk-SK"/>
        </w:rPr>
        <w:t>, ktoré spĺňajú rôzne potreby</w:t>
      </w:r>
      <w:r w:rsidR="007D2660" w:rsidRPr="00BD3648">
        <w:rPr>
          <w:rFonts w:cs="Arial"/>
          <w:lang w:val="sk-SK"/>
        </w:rPr>
        <w:t xml:space="preserve"> </w:t>
      </w:r>
      <w:r w:rsidR="00494BDC">
        <w:rPr>
          <w:rFonts w:cs="Arial"/>
          <w:lang w:val="sk-SK"/>
        </w:rPr>
        <w:t>európskych zákazníkov</w:t>
      </w:r>
      <w:r w:rsidR="00FF2C9F" w:rsidRPr="00BD3648">
        <w:rPr>
          <w:rFonts w:cs="Arial"/>
          <w:lang w:val="sk-SK"/>
        </w:rPr>
        <w:t>.</w:t>
      </w:r>
    </w:p>
    <w:p w14:paraId="0121F219" w14:textId="0E5167A7" w:rsidR="00DA6DBE" w:rsidRPr="00BD3648" w:rsidRDefault="00DA6DBE" w:rsidP="004E5FBB">
      <w:pPr>
        <w:rPr>
          <w:rFonts w:cs="Arial"/>
          <w:lang w:val="sk-SK"/>
        </w:rPr>
      </w:pPr>
    </w:p>
    <w:p w14:paraId="3EA88CF2" w14:textId="6558A55A" w:rsidR="005A56D2" w:rsidRPr="00BD3648" w:rsidRDefault="0059515B" w:rsidP="004E5FBB">
      <w:pPr>
        <w:rPr>
          <w:rStyle w:val="normaltextrun"/>
          <w:rFonts w:cs="Arial"/>
          <w:color w:val="000000"/>
          <w:shd w:val="clear" w:color="auto" w:fill="FFFFFF"/>
          <w:lang w:val="sk-SK"/>
        </w:rPr>
      </w:pPr>
      <w:r>
        <w:rPr>
          <w:rFonts w:cs="Arial"/>
          <w:lang w:val="sk-SK"/>
        </w:rPr>
        <w:t>Nov</w:t>
      </w:r>
      <w:r w:rsidR="00AF53DE">
        <w:rPr>
          <w:rFonts w:cs="Arial"/>
          <w:lang w:val="sk-SK"/>
        </w:rPr>
        <w:t>ý</w:t>
      </w:r>
      <w:r>
        <w:rPr>
          <w:rFonts w:cs="Arial"/>
          <w:lang w:val="sk-SK"/>
        </w:rPr>
        <w:t xml:space="preserve"> model Niro predstavuje </w:t>
      </w:r>
      <w:r w:rsidR="00AF53DE">
        <w:rPr>
          <w:rFonts w:cs="Arial"/>
          <w:lang w:val="sk-SK"/>
        </w:rPr>
        <w:t xml:space="preserve">naozaj </w:t>
      </w:r>
      <w:r>
        <w:rPr>
          <w:rFonts w:cs="Arial"/>
          <w:lang w:val="sk-SK"/>
        </w:rPr>
        <w:t>revolučný</w:t>
      </w:r>
      <w:r w:rsidR="00112E01" w:rsidRPr="00BD3648">
        <w:rPr>
          <w:rFonts w:cs="Arial"/>
          <w:lang w:val="sk-SK"/>
        </w:rPr>
        <w:t xml:space="preserve"> moment </w:t>
      </w:r>
      <w:r>
        <w:rPr>
          <w:rFonts w:cs="Arial"/>
          <w:lang w:val="sk-SK"/>
        </w:rPr>
        <w:t>pre</w:t>
      </w:r>
      <w:r w:rsidR="00112E01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tento obľúbený</w:t>
      </w:r>
      <w:r w:rsidR="00112E01" w:rsidRPr="00BD3648">
        <w:rPr>
          <w:rFonts w:cs="Arial"/>
          <w:lang w:val="sk-SK"/>
        </w:rPr>
        <w:t xml:space="preserve"> crossover</w:t>
      </w:r>
      <w:r>
        <w:rPr>
          <w:rFonts w:cs="Arial"/>
          <w:lang w:val="sk-SK"/>
        </w:rPr>
        <w:t>.</w:t>
      </w:r>
      <w:r w:rsidR="00112E01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Čiastočne vznikol aj preto, aby zákazníkom pomohol jednoducho a s istotou prijať</w:t>
      </w:r>
      <w:r w:rsidR="005D6230" w:rsidRPr="00BD3648">
        <w:rPr>
          <w:rFonts w:cs="Arial"/>
          <w:lang w:val="sk-SK"/>
        </w:rPr>
        <w:t xml:space="preserve"> </w:t>
      </w:r>
      <w:r w:rsidR="007B645B" w:rsidRPr="00BD3648">
        <w:rPr>
          <w:rFonts w:cs="Arial"/>
          <w:lang w:val="sk-SK"/>
        </w:rPr>
        <w:t>e</w:t>
      </w:r>
      <w:r w:rsidR="007B645B">
        <w:rPr>
          <w:rFonts w:cs="Arial"/>
          <w:lang w:val="sk-SK"/>
        </w:rPr>
        <w:t>lektro</w:t>
      </w:r>
      <w:r w:rsidR="00360DC0" w:rsidRPr="00BD3648">
        <w:rPr>
          <w:rFonts w:cs="Arial"/>
          <w:lang w:val="sk-SK"/>
        </w:rPr>
        <w:t>mobilit</w:t>
      </w:r>
      <w:r>
        <w:rPr>
          <w:rFonts w:cs="Arial"/>
          <w:lang w:val="sk-SK"/>
        </w:rPr>
        <w:t>u</w:t>
      </w:r>
      <w:r w:rsidR="00F51AC9" w:rsidRPr="00BD3648">
        <w:rPr>
          <w:rFonts w:cs="Arial"/>
          <w:lang w:val="sk-SK"/>
        </w:rPr>
        <w:t xml:space="preserve">. </w:t>
      </w:r>
      <w:r w:rsidR="002E6C7B">
        <w:rPr>
          <w:rFonts w:cs="Arial"/>
          <w:lang w:val="sk-SK"/>
        </w:rPr>
        <w:t>A aby tento prechod prebehol úplne hladko</w:t>
      </w:r>
      <w:r w:rsidR="0014683B" w:rsidRPr="00BD3648">
        <w:rPr>
          <w:rFonts w:cs="Arial"/>
          <w:lang w:val="sk-SK"/>
        </w:rPr>
        <w:t xml:space="preserve">, </w:t>
      </w:r>
      <w:r w:rsidR="002E6C7B">
        <w:rPr>
          <w:rFonts w:cs="Arial"/>
          <w:lang w:val="sk-SK"/>
        </w:rPr>
        <w:t>ponúka nový rad</w:t>
      </w:r>
      <w:r w:rsidR="0014683B" w:rsidRPr="00BD3648">
        <w:rPr>
          <w:rFonts w:cs="Arial"/>
          <w:lang w:val="sk-SK"/>
        </w:rPr>
        <w:t xml:space="preserve"> </w:t>
      </w:r>
      <w:r w:rsidR="002E6C7B">
        <w:rPr>
          <w:rFonts w:cs="Arial"/>
          <w:lang w:val="sk-SK"/>
        </w:rPr>
        <w:t xml:space="preserve">vozidiel </w:t>
      </w:r>
      <w:r w:rsidR="0014683B" w:rsidRPr="00BD3648">
        <w:rPr>
          <w:rFonts w:cs="Arial"/>
          <w:lang w:val="sk-SK"/>
        </w:rPr>
        <w:t xml:space="preserve">Niro </w:t>
      </w:r>
      <w:r w:rsidR="002E6C7B">
        <w:rPr>
          <w:rFonts w:cs="Arial"/>
          <w:lang w:val="sk-SK"/>
        </w:rPr>
        <w:t>rôzne</w:t>
      </w:r>
      <w:r w:rsidR="00B81D78" w:rsidRPr="00BD3648">
        <w:rPr>
          <w:rFonts w:cs="Arial"/>
          <w:lang w:val="sk-SK"/>
        </w:rPr>
        <w:t xml:space="preserve"> </w:t>
      </w:r>
      <w:r w:rsidR="002E6C7B">
        <w:rPr>
          <w:rFonts w:cs="Arial"/>
          <w:lang w:val="sk-SK"/>
        </w:rPr>
        <w:t xml:space="preserve">druhy </w:t>
      </w:r>
      <w:r w:rsidR="00B81D78" w:rsidRPr="00BD3648">
        <w:rPr>
          <w:rFonts w:cs="Arial"/>
          <w:lang w:val="sk-SK"/>
        </w:rPr>
        <w:t>ele</w:t>
      </w:r>
      <w:r w:rsidR="002E6C7B">
        <w:rPr>
          <w:rFonts w:cs="Arial"/>
          <w:lang w:val="sk-SK"/>
        </w:rPr>
        <w:t>k</w:t>
      </w:r>
      <w:r w:rsidR="00B81D78" w:rsidRPr="00BD3648">
        <w:rPr>
          <w:rFonts w:cs="Arial"/>
          <w:lang w:val="sk-SK"/>
        </w:rPr>
        <w:t>tric</w:t>
      </w:r>
      <w:r w:rsidR="002E6C7B">
        <w:rPr>
          <w:rFonts w:cs="Arial"/>
          <w:lang w:val="sk-SK"/>
        </w:rPr>
        <w:t>kého pohonu, ktoré</w:t>
      </w:r>
      <w:r w:rsidR="00E25579" w:rsidRPr="00BD3648">
        <w:rPr>
          <w:rFonts w:cs="Arial"/>
          <w:lang w:val="sk-SK"/>
        </w:rPr>
        <w:t xml:space="preserve"> </w:t>
      </w:r>
      <w:r w:rsidR="002E6C7B">
        <w:rPr>
          <w:rFonts w:cs="Arial"/>
          <w:lang w:val="sk-SK"/>
        </w:rPr>
        <w:t>zvládnu dennodenné používanie pri širokej škále životných štýlov</w:t>
      </w:r>
      <w:r w:rsidR="00243CA9" w:rsidRPr="00BD3648">
        <w:rPr>
          <w:rFonts w:cs="Arial"/>
          <w:lang w:val="sk-SK"/>
        </w:rPr>
        <w:t>:</w:t>
      </w:r>
      <w:r w:rsidR="008A3E14" w:rsidRPr="00BD3648">
        <w:rPr>
          <w:rFonts w:cs="Arial"/>
          <w:lang w:val="sk-SK"/>
        </w:rPr>
        <w:t xml:space="preserve"> 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hybrid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ný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ele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k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tric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ký variant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(HEV)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je vhodný pre každého, kto ešte len vstupuje na trh s 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ele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k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trif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ikovanými vozidlami,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plug-in hybrid (PHEV) 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zasa pre zákazníkov, ktor</w:t>
      </w:r>
      <w:r w:rsidR="00B66FE4">
        <w:rPr>
          <w:rStyle w:val="normaltextrun"/>
          <w:rFonts w:cs="Arial"/>
          <w:color w:val="000000"/>
          <w:shd w:val="clear" w:color="auto" w:fill="FFFFFF"/>
          <w:lang w:val="sk-SK"/>
        </w:rPr>
        <w:t>í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si chcú osvojiť udržateľný spôsob každodenného dochádzania</w:t>
      </w:r>
      <w:r w:rsidR="00AF53DE">
        <w:rPr>
          <w:rStyle w:val="normaltextrun"/>
          <w:rFonts w:cs="Arial"/>
          <w:color w:val="000000"/>
          <w:shd w:val="clear" w:color="auto" w:fill="FFFFFF"/>
          <w:lang w:val="sk-SK"/>
        </w:rPr>
        <w:t>,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>a napokon batériový elektrický pohon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(BEV)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re </w:t>
      </w:r>
      <w:r w:rsidR="00B66FE4">
        <w:rPr>
          <w:rStyle w:val="normaltextrun"/>
          <w:rFonts w:cs="Arial"/>
          <w:color w:val="000000"/>
          <w:shd w:val="clear" w:color="auto" w:fill="FFFFFF"/>
          <w:lang w:val="sk-SK"/>
        </w:rPr>
        <w:t>každého</w:t>
      </w:r>
      <w:r w:rsidR="00EC326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, </w:t>
      </w:r>
      <w:r w:rsidR="00B66FE4">
        <w:rPr>
          <w:rStyle w:val="normaltextrun"/>
          <w:rFonts w:cs="Arial"/>
          <w:color w:val="000000"/>
          <w:shd w:val="clear" w:color="auto" w:fill="FFFFFF"/>
          <w:lang w:val="sk-SK"/>
        </w:rPr>
        <w:t>kto je pripravený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B66FE4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úplne prejsť na čisto elektrickú 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mobilit</w:t>
      </w:r>
      <w:r w:rsidR="00B66FE4">
        <w:rPr>
          <w:rStyle w:val="normaltextrun"/>
          <w:rFonts w:cs="Arial"/>
          <w:color w:val="000000"/>
          <w:shd w:val="clear" w:color="auto" w:fill="FFFFFF"/>
          <w:lang w:val="sk-SK"/>
        </w:rPr>
        <w:t>u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</w:p>
    <w:p w14:paraId="58B138EF" w14:textId="77777777" w:rsidR="005A56D2" w:rsidRPr="00BD3648" w:rsidRDefault="005A56D2" w:rsidP="004E5FBB">
      <w:pPr>
        <w:rPr>
          <w:rStyle w:val="normaltextrun"/>
          <w:rFonts w:cs="Arial"/>
          <w:color w:val="000000"/>
          <w:shd w:val="clear" w:color="auto" w:fill="FFFFFF"/>
          <w:lang w:val="sk-SK"/>
        </w:rPr>
      </w:pPr>
    </w:p>
    <w:p w14:paraId="3C6157A7" w14:textId="28FB5EE4" w:rsidR="00900856" w:rsidRDefault="00B66FE4" w:rsidP="004E5FBB">
      <w:pPr>
        <w:rPr>
          <w:rStyle w:val="normaltextrun"/>
          <w:rFonts w:cs="Arial"/>
          <w:color w:val="000000"/>
          <w:shd w:val="clear" w:color="auto" w:fill="FFFFFF"/>
          <w:lang w:val="sk-SK"/>
        </w:rPr>
      </w:pPr>
      <w:r>
        <w:rPr>
          <w:rStyle w:val="normaltextrun"/>
          <w:rFonts w:cs="Arial"/>
          <w:color w:val="000000"/>
          <w:shd w:val="clear" w:color="auto" w:fill="FFFFFF"/>
          <w:lang w:val="sk-SK"/>
        </w:rPr>
        <w:t>Vo verziách</w:t>
      </w:r>
      <w:r w:rsidR="00DD6D2F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HEV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a 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HEV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modelu </w:t>
      </w:r>
      <w:r w:rsidR="005A56D2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Niro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používa</w:t>
      </w:r>
      <w:r w:rsidR="009C2D30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Kia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svoj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uperúsporný 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1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,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6-litr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vý zážihový motor </w:t>
      </w:r>
      <w:r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Smartstream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GDI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697C6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>Dokonale pozitívny vplyv na životné prostredie má b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atériový elektrický variant </w:t>
      </w:r>
      <w:r w:rsidR="00D242E8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Niro EV</w:t>
      </w:r>
      <w:r w:rsidR="00DD6D2F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 dojazdom </w:t>
      </w:r>
      <w:r w:rsidR="00F31DFF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460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F31DFF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km (WLTP)</w:t>
      </w:r>
      <w:r w:rsidR="00D242E8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v reálnych podmienkach a skvelou výslednou spotrebou </w:t>
      </w:r>
      <w:r w:rsidR="00987FCC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16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>,</w:t>
      </w:r>
      <w:r w:rsidR="00987FCC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2</w:t>
      </w:r>
      <w:r w:rsidR="001E5F9A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kWh/100</w:t>
      </w:r>
      <w:r w:rsidR="00F31DFF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1E5F9A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km</w:t>
      </w:r>
      <w:r w:rsidR="00076B79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9C2D30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</w:p>
    <w:p w14:paraId="4E74257F" w14:textId="77777777" w:rsidR="00E008CB" w:rsidRPr="00BD3648" w:rsidRDefault="00E008CB" w:rsidP="004E5FBB">
      <w:pPr>
        <w:rPr>
          <w:rStyle w:val="normaltextrun"/>
          <w:rFonts w:cs="Arial"/>
          <w:color w:val="000000"/>
          <w:shd w:val="clear" w:color="auto" w:fill="FFFFFF"/>
          <w:lang w:val="sk-SK"/>
        </w:rPr>
      </w:pPr>
    </w:p>
    <w:p w14:paraId="74F705F2" w14:textId="063BD527" w:rsidR="00251550" w:rsidRPr="00E008CB" w:rsidRDefault="00C1205E" w:rsidP="004E5FBB">
      <w:pPr>
        <w:rPr>
          <w:rFonts w:cs="Arial"/>
          <w:i/>
          <w:iCs/>
          <w:color w:val="000000"/>
          <w:shd w:val="clear" w:color="auto" w:fill="FFFFFF"/>
          <w:lang w:val="sk-SK"/>
        </w:rPr>
      </w:pPr>
      <w:bookmarkStart w:id="1" w:name="_Hlk103764541"/>
      <w:r>
        <w:rPr>
          <w:rStyle w:val="normaltextrun"/>
          <w:rFonts w:cs="Arial"/>
          <w:color w:val="000000"/>
          <w:shd w:val="clear" w:color="auto" w:fill="FFFFFF"/>
          <w:lang w:val="sk-SK"/>
        </w:rPr>
        <w:lastRenderedPageBreak/>
        <w:t xml:space="preserve">Ako sa vyjadril </w:t>
      </w:r>
      <w:r w:rsidR="00900856" w:rsidRPr="00BD3648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Jason Jeong, 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prezident spoločnosti</w:t>
      </w:r>
      <w:r w:rsidR="00205776" w:rsidRPr="00BD3648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Kia Europe: </w:t>
      </w:r>
      <w:r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„Nové</w:t>
      </w:r>
      <w:r w:rsidR="00584D9F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Niro </w:t>
      </w:r>
      <w:r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je</w:t>
      </w:r>
      <w:r w:rsidR="00456450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dôležitou súčasťou</w:t>
      </w:r>
      <w:r w:rsidR="00286077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nášho rozvíjajúceho sa portfólia </w:t>
      </w:r>
      <w:r w:rsidR="00183703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ele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k</w:t>
      </w:r>
      <w:r w:rsidR="00183703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tr</w:t>
      </w:r>
      <w:r w:rsidR="00AF35F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ifi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kovaných vozidiel</w:t>
      </w:r>
      <w:r w:rsidR="00AF35F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novej generácie</w:t>
      </w:r>
      <w:r w:rsidR="00AF35F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. </w:t>
      </w:r>
      <w:r w:rsidR="004D22C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Prepracovaný</w:t>
      </w:r>
      <w:r w:rsidR="00AF35F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4D22C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model </w:t>
      </w:r>
      <w:r w:rsidR="003B4A6A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Niro</w:t>
      </w:r>
      <w:r w:rsidR="00AF35F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patrí medzi niekoľko priekopníckych výtvorov automobilky</w:t>
      </w:r>
      <w:r w:rsidR="004C4A81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1D0F82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Kia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, ktoré</w:t>
      </w:r>
      <w:r w:rsidR="001D0F82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vyjadrujú</w:t>
      </w:r>
      <w:r w:rsidR="002E096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podstatu</w:t>
      </w:r>
      <w:r w:rsidR="002E096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novej značky</w:t>
      </w:r>
      <w:r w:rsidR="002E096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Kia</w:t>
      </w:r>
      <w:r w:rsidR="00A64B0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: 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a tou je </w:t>
      </w:r>
      <w:r w:rsidR="004D22C6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podporovať</w:t>
      </w:r>
      <w:r w:rsidR="00836AB4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pokrok</w:t>
      </w:r>
      <w:r w:rsidR="00A64B0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BB4F50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prostredníctvom</w:t>
      </w:r>
      <w:r w:rsidR="00A64B0D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BB4F50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inovatívnych a udržateľných produktov novej generácie, ktoré našich zákazníkov inšpirujú k tomu, aby prijali udržateľnú</w:t>
      </w:r>
      <w:r w:rsidR="002E0657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 xml:space="preserve"> </w:t>
      </w:r>
      <w:r w:rsidR="007B645B" w:rsidRPr="00E008CB">
        <w:rPr>
          <w:rFonts w:cs="Arial"/>
          <w:i/>
          <w:iCs/>
          <w:lang w:val="sk-SK"/>
        </w:rPr>
        <w:t>elektro</w:t>
      </w:r>
      <w:r w:rsidR="002E0657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mobilit</w:t>
      </w:r>
      <w:r w:rsidR="00BB4F50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u</w:t>
      </w:r>
      <w:r w:rsidR="002E0657"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.</w:t>
      </w:r>
      <w:r w:rsidRPr="00E008CB">
        <w:rPr>
          <w:rStyle w:val="normaltextrun"/>
          <w:rFonts w:cs="Arial"/>
          <w:i/>
          <w:iCs/>
          <w:color w:val="000000"/>
          <w:bdr w:val="none" w:sz="0" w:space="0" w:color="auto" w:frame="1"/>
          <w:lang w:val="sk-SK"/>
        </w:rPr>
        <w:t>“</w:t>
      </w:r>
    </w:p>
    <w:bookmarkEnd w:id="1"/>
    <w:p w14:paraId="656197E8" w14:textId="6C0D9A63" w:rsidR="00A942C8" w:rsidRPr="00BD3648" w:rsidRDefault="00A942C8" w:rsidP="004E5FBB">
      <w:pPr>
        <w:rPr>
          <w:rFonts w:cs="Arial"/>
          <w:lang w:val="sk-SK"/>
        </w:rPr>
      </w:pPr>
    </w:p>
    <w:p w14:paraId="59E2EEF4" w14:textId="30316BE5" w:rsidR="00DE7C13" w:rsidRPr="00BD3648" w:rsidRDefault="00C5070C" w:rsidP="004E5FBB">
      <w:pPr>
        <w:rPr>
          <w:rFonts w:cs="Arial"/>
          <w:b/>
          <w:bCs/>
          <w:lang w:val="sk-SK"/>
        </w:rPr>
      </w:pPr>
      <w:r w:rsidRPr="00BD3648">
        <w:rPr>
          <w:rFonts w:cs="Arial"/>
          <w:b/>
          <w:bCs/>
          <w:lang w:val="sk-SK"/>
        </w:rPr>
        <w:t>Ele</w:t>
      </w:r>
      <w:r w:rsidR="00BB4F50">
        <w:rPr>
          <w:rFonts w:cs="Arial"/>
          <w:b/>
          <w:bCs/>
          <w:lang w:val="sk-SK"/>
        </w:rPr>
        <w:t>k</w:t>
      </w:r>
      <w:r w:rsidRPr="00BD3648">
        <w:rPr>
          <w:rFonts w:cs="Arial"/>
          <w:b/>
          <w:bCs/>
          <w:lang w:val="sk-SK"/>
        </w:rPr>
        <w:t>trifi</w:t>
      </w:r>
      <w:r w:rsidR="00BB4F50">
        <w:rPr>
          <w:rFonts w:cs="Arial"/>
          <w:b/>
          <w:bCs/>
          <w:lang w:val="sk-SK"/>
        </w:rPr>
        <w:t>kácia</w:t>
      </w:r>
      <w:r w:rsidRPr="00BD3648">
        <w:rPr>
          <w:rFonts w:cs="Arial"/>
          <w:b/>
          <w:bCs/>
          <w:lang w:val="sk-SK"/>
        </w:rPr>
        <w:t xml:space="preserve"> </w:t>
      </w:r>
      <w:r w:rsidR="00BB4F50">
        <w:rPr>
          <w:rFonts w:cs="Arial"/>
          <w:b/>
          <w:bCs/>
          <w:lang w:val="sk-SK"/>
        </w:rPr>
        <w:t>pre každého</w:t>
      </w:r>
    </w:p>
    <w:p w14:paraId="19F812A1" w14:textId="504EC144" w:rsidR="0085016C" w:rsidRPr="00BD3648" w:rsidRDefault="00530D80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Pre nové </w:t>
      </w:r>
      <w:r w:rsidRPr="00BD3648">
        <w:rPr>
          <w:rFonts w:cs="Arial"/>
          <w:lang w:val="sk-SK"/>
        </w:rPr>
        <w:t>Niro</w:t>
      </w:r>
      <w:r>
        <w:rPr>
          <w:rFonts w:cs="Arial"/>
          <w:lang w:val="sk-SK"/>
        </w:rPr>
        <w:t xml:space="preserve"> vznikla t</w:t>
      </w:r>
      <w:r w:rsidR="00BB4F50">
        <w:rPr>
          <w:rFonts w:cs="Arial"/>
          <w:lang w:val="sk-SK"/>
        </w:rPr>
        <w:t>rojic</w:t>
      </w:r>
      <w:r>
        <w:rPr>
          <w:rFonts w:cs="Arial"/>
          <w:lang w:val="sk-SK"/>
        </w:rPr>
        <w:t>a</w:t>
      </w:r>
      <w:r w:rsidR="00D242E8" w:rsidRPr="00BD3648">
        <w:rPr>
          <w:rFonts w:cs="Arial"/>
          <w:lang w:val="sk-SK"/>
        </w:rPr>
        <w:t xml:space="preserve"> </w:t>
      </w:r>
      <w:r w:rsidR="00BB4F50">
        <w:rPr>
          <w:rFonts w:cs="Arial"/>
          <w:lang w:val="sk-SK"/>
        </w:rPr>
        <w:t>technicky vyspelých systémov elektrického pohonu</w:t>
      </w:r>
      <w:r>
        <w:rPr>
          <w:rFonts w:cs="Arial"/>
          <w:lang w:val="sk-SK"/>
        </w:rPr>
        <w:t>.</w:t>
      </w:r>
      <w:r w:rsidR="00E42F54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Modelový rad tak ponúka na výber </w:t>
      </w:r>
      <w:r w:rsidR="004D22C6">
        <w:rPr>
          <w:rFonts w:cs="Arial"/>
          <w:lang w:val="sk-SK"/>
        </w:rPr>
        <w:t xml:space="preserve">rôzne </w:t>
      </w:r>
      <w:r>
        <w:rPr>
          <w:rFonts w:cs="Arial"/>
          <w:lang w:val="sk-SK"/>
        </w:rPr>
        <w:t>riešenia udržateľnej</w:t>
      </w:r>
      <w:r w:rsidR="00D242E8" w:rsidRPr="00BD3648">
        <w:rPr>
          <w:rFonts w:cs="Arial"/>
          <w:lang w:val="sk-SK"/>
        </w:rPr>
        <w:t xml:space="preserve"> </w:t>
      </w:r>
      <w:r w:rsidR="007B645B" w:rsidRPr="00BD3648">
        <w:rPr>
          <w:rFonts w:cs="Arial"/>
          <w:lang w:val="sk-SK"/>
        </w:rPr>
        <w:t>e</w:t>
      </w:r>
      <w:r w:rsidR="007B645B">
        <w:rPr>
          <w:rFonts w:cs="Arial"/>
          <w:lang w:val="sk-SK"/>
        </w:rPr>
        <w:t>lektro</w:t>
      </w:r>
      <w:r w:rsidR="00D242E8" w:rsidRPr="00BD3648">
        <w:rPr>
          <w:rFonts w:cs="Arial"/>
          <w:lang w:val="sk-SK"/>
        </w:rPr>
        <w:t>mobilit</w:t>
      </w:r>
      <w:r>
        <w:rPr>
          <w:rFonts w:cs="Arial"/>
          <w:lang w:val="sk-SK"/>
        </w:rPr>
        <w:t>y, ktoré</w:t>
      </w:r>
      <w:r w:rsidR="00D242E8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pĺňajú potreby európskeho životného štýlu</w:t>
      </w:r>
      <w:r w:rsidR="00FD353E" w:rsidRPr="00BD3648">
        <w:rPr>
          <w:rFonts w:cs="Arial"/>
          <w:lang w:val="sk-SK"/>
        </w:rPr>
        <w:t>.</w:t>
      </w:r>
    </w:p>
    <w:p w14:paraId="6751DEB0" w14:textId="77777777" w:rsidR="0085016C" w:rsidRPr="00BD3648" w:rsidRDefault="0085016C" w:rsidP="004E5FBB">
      <w:pPr>
        <w:rPr>
          <w:rFonts w:cs="Arial"/>
          <w:lang w:val="sk-SK"/>
        </w:rPr>
      </w:pPr>
    </w:p>
    <w:p w14:paraId="5156F1B9" w14:textId="2B02BEA9" w:rsidR="000F4D07" w:rsidRPr="00BD3648" w:rsidRDefault="00DD194F" w:rsidP="004E5FBB">
      <w:pPr>
        <w:rPr>
          <w:rFonts w:cs="Arial"/>
          <w:lang w:val="sk-SK"/>
        </w:rPr>
      </w:pPr>
      <w:bookmarkStart w:id="2" w:name="_Hlk103764569"/>
      <w:r>
        <w:rPr>
          <w:rFonts w:cs="Arial"/>
          <w:lang w:val="sk-SK"/>
        </w:rPr>
        <w:t>Celkom v duchu filozofie „elektrifikáci</w:t>
      </w:r>
      <w:r w:rsidR="004D22C6">
        <w:rPr>
          <w:rFonts w:cs="Arial"/>
          <w:lang w:val="sk-SK"/>
        </w:rPr>
        <w:t>e</w:t>
      </w:r>
      <w:r>
        <w:rPr>
          <w:rFonts w:cs="Arial"/>
          <w:lang w:val="sk-SK"/>
        </w:rPr>
        <w:t xml:space="preserve"> pre každého“ sa pri vývoji nového modelu</w:t>
      </w:r>
      <w:r w:rsidR="000F4D07" w:rsidRPr="00BD3648">
        <w:rPr>
          <w:rFonts w:cs="Arial"/>
          <w:lang w:val="sk-SK"/>
        </w:rPr>
        <w:t xml:space="preserve"> Niro </w:t>
      </w:r>
      <w:r>
        <w:rPr>
          <w:rFonts w:cs="Arial"/>
          <w:lang w:val="sk-SK"/>
        </w:rPr>
        <w:t>zohľadňoval aspekt</w:t>
      </w:r>
      <w:r w:rsidR="00414C6F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„každodenného života“ a dbalo sa na to, aby</w:t>
      </w:r>
      <w:r w:rsidR="00D81AEF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tento</w:t>
      </w:r>
      <w:r w:rsidR="00D81AEF" w:rsidRPr="00BD3648">
        <w:rPr>
          <w:rFonts w:cs="Arial"/>
          <w:lang w:val="sk-SK"/>
        </w:rPr>
        <w:t xml:space="preserve"> </w:t>
      </w:r>
      <w:r w:rsidR="00E847BE" w:rsidRPr="00BD3648">
        <w:rPr>
          <w:rFonts w:cs="Arial"/>
          <w:lang w:val="sk-SK"/>
        </w:rPr>
        <w:t>crossover</w:t>
      </w:r>
      <w:r w:rsidR="00D81AEF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ol</w:t>
      </w:r>
      <w:r w:rsidR="00D81AEF" w:rsidRPr="00BD3648">
        <w:rPr>
          <w:rFonts w:cs="Arial"/>
          <w:lang w:val="sk-SK"/>
        </w:rPr>
        <w:t xml:space="preserve"> </w:t>
      </w:r>
      <w:r w:rsidR="00EA3126">
        <w:rPr>
          <w:rFonts w:cs="Arial"/>
          <w:lang w:val="sk-SK"/>
        </w:rPr>
        <w:t>pre používateľa nanajvýš</w:t>
      </w:r>
      <w:r>
        <w:rPr>
          <w:rFonts w:cs="Arial"/>
          <w:lang w:val="sk-SK"/>
        </w:rPr>
        <w:t xml:space="preserve"> príjemný</w:t>
      </w:r>
      <w:r w:rsidR="00D81AEF" w:rsidRPr="00BD364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intuitívny</w:t>
      </w:r>
      <w:r w:rsidR="00D81AEF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dostupný</w:t>
      </w:r>
      <w:r w:rsidR="00932C6B" w:rsidRPr="00BD3648">
        <w:rPr>
          <w:rFonts w:cs="Arial"/>
          <w:lang w:val="sk-SK"/>
        </w:rPr>
        <w:t>.</w:t>
      </w:r>
    </w:p>
    <w:bookmarkEnd w:id="2"/>
    <w:p w14:paraId="3F710623" w14:textId="77777777" w:rsidR="00E847BE" w:rsidRPr="00BD3648" w:rsidRDefault="00E847BE" w:rsidP="004E5FBB">
      <w:pPr>
        <w:rPr>
          <w:rFonts w:cs="Arial"/>
          <w:lang w:val="sk-SK"/>
        </w:rPr>
      </w:pPr>
    </w:p>
    <w:p w14:paraId="2CDFCAAA" w14:textId="5C82036C" w:rsidR="0061672F" w:rsidRPr="00BD3648" w:rsidRDefault="00D6254A" w:rsidP="001E05B5">
      <w:pPr>
        <w:rPr>
          <w:rFonts w:cs="Arial"/>
          <w:lang w:val="sk-SK"/>
        </w:rPr>
      </w:pPr>
      <w:r>
        <w:rPr>
          <w:rFonts w:cs="Arial"/>
          <w:lang w:val="sk-SK"/>
        </w:rPr>
        <w:t>Napríklad</w:t>
      </w:r>
      <w:r w:rsidR="00E847BE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kumulátor, ktorý</w:t>
      </w:r>
      <w:r w:rsidR="00D242E8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oháňa nový</w:t>
      </w:r>
      <w:r w:rsidR="00D242E8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elektromobil</w:t>
      </w:r>
      <w:r w:rsidR="00D242E8" w:rsidRPr="00BD3648">
        <w:rPr>
          <w:rFonts w:cs="Arial"/>
          <w:lang w:val="sk-SK"/>
        </w:rPr>
        <w:t xml:space="preserve"> Niro EV</w:t>
      </w:r>
      <w:r w:rsidR="00EA3126">
        <w:rPr>
          <w:rFonts w:cs="Arial"/>
          <w:lang w:val="sk-SK"/>
        </w:rPr>
        <w:t>,</w:t>
      </w:r>
      <w:r w:rsidR="00D242E8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môže poslúžiť ako prenosný zdroj energie</w:t>
      </w:r>
      <w:r w:rsidR="00D42F08" w:rsidRPr="00BD3648">
        <w:rPr>
          <w:rFonts w:cs="Arial"/>
          <w:lang w:val="sk-SK"/>
        </w:rPr>
        <w:t xml:space="preserve">. </w:t>
      </w:r>
      <w:r w:rsidR="00096D3E">
        <w:rPr>
          <w:rFonts w:cs="Arial"/>
          <w:lang w:val="sk-SK"/>
        </w:rPr>
        <w:t>Za pomoci zásuvky v interiéri a </w:t>
      </w:r>
      <w:r w:rsidR="000D7C9F" w:rsidRPr="00BD3648">
        <w:rPr>
          <w:rFonts w:cs="Arial"/>
          <w:lang w:val="sk-SK"/>
        </w:rPr>
        <w:t>extern</w:t>
      </w:r>
      <w:r w:rsidR="00096D3E">
        <w:rPr>
          <w:rFonts w:cs="Arial"/>
          <w:lang w:val="sk-SK"/>
        </w:rPr>
        <w:t>ého</w:t>
      </w:r>
      <w:r w:rsidR="000D7C9F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konektora môžu majitelia modelu</w:t>
      </w:r>
      <w:r w:rsidR="000D7C9F" w:rsidRPr="00BD3648">
        <w:rPr>
          <w:rFonts w:cs="Arial"/>
          <w:lang w:val="sk-SK"/>
        </w:rPr>
        <w:t xml:space="preserve"> </w:t>
      </w:r>
      <w:r w:rsidR="00BB5685" w:rsidRPr="00BD3648">
        <w:rPr>
          <w:rFonts w:cs="Arial"/>
          <w:lang w:val="sk-SK"/>
        </w:rPr>
        <w:t xml:space="preserve">Niro EV </w:t>
      </w:r>
      <w:r w:rsidR="00096D3E">
        <w:rPr>
          <w:rFonts w:cs="Arial"/>
          <w:lang w:val="sk-SK"/>
        </w:rPr>
        <w:t>šikovne využiť</w:t>
      </w:r>
      <w:r w:rsidR="00D242E8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energiu</w:t>
      </w:r>
      <w:r w:rsidR="007C325D" w:rsidRPr="00BD3648">
        <w:rPr>
          <w:rFonts w:cs="Arial"/>
          <w:lang w:val="sk-SK"/>
        </w:rPr>
        <w:t xml:space="preserve"> </w:t>
      </w:r>
      <w:r w:rsidR="00EA3126">
        <w:rPr>
          <w:rFonts w:cs="Arial"/>
          <w:lang w:val="sk-SK"/>
        </w:rPr>
        <w:t>z </w:t>
      </w:r>
      <w:r w:rsidR="00096D3E">
        <w:rPr>
          <w:rFonts w:cs="Arial"/>
          <w:lang w:val="sk-SK"/>
        </w:rPr>
        <w:t>akumulátora</w:t>
      </w:r>
      <w:r w:rsidR="002F14D8" w:rsidRPr="00BD3648">
        <w:rPr>
          <w:rFonts w:cs="Arial"/>
          <w:lang w:val="sk-SK"/>
        </w:rPr>
        <w:t xml:space="preserve"> (</w:t>
      </w:r>
      <w:r w:rsidR="00096D3E">
        <w:rPr>
          <w:rFonts w:cs="Arial"/>
          <w:lang w:val="sk-SK"/>
        </w:rPr>
        <w:t>až do minimálnej úrovne nabitia</w:t>
      </w:r>
      <w:r w:rsidR="006F3C0A" w:rsidRPr="00BD3648">
        <w:rPr>
          <w:rFonts w:cs="Arial"/>
          <w:lang w:val="sk-SK"/>
        </w:rPr>
        <w:t xml:space="preserve"> </w:t>
      </w:r>
      <w:r w:rsidR="002F14D8" w:rsidRPr="00BD3648">
        <w:rPr>
          <w:rFonts w:cs="Arial"/>
          <w:lang w:val="sk-SK"/>
        </w:rPr>
        <w:t>20</w:t>
      </w:r>
      <w:r w:rsidR="00096D3E">
        <w:rPr>
          <w:rFonts w:cs="Arial"/>
          <w:lang w:val="sk-SK"/>
        </w:rPr>
        <w:t> </w:t>
      </w:r>
      <w:r w:rsidR="002F14D8" w:rsidRPr="00BD3648">
        <w:rPr>
          <w:rFonts w:cs="Arial"/>
          <w:lang w:val="sk-SK"/>
        </w:rPr>
        <w:t>%)</w:t>
      </w:r>
      <w:r w:rsidR="00D242E8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na pohon</w:t>
      </w:r>
      <w:r w:rsidR="00D242E8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iných</w:t>
      </w:r>
      <w:r w:rsidR="00D242E8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elektrických</w:t>
      </w:r>
      <w:r w:rsidR="00D242E8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zariadení</w:t>
      </w:r>
      <w:r w:rsidR="00763520" w:rsidRPr="00BD3648">
        <w:rPr>
          <w:rFonts w:cs="Arial"/>
          <w:lang w:val="sk-SK"/>
        </w:rPr>
        <w:t>.</w:t>
      </w:r>
      <w:r w:rsidR="00674397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Funkcia nabíjania zariadenia z vozidla</w:t>
      </w:r>
      <w:r w:rsidR="00987FCC" w:rsidRPr="00BD3648">
        <w:rPr>
          <w:rFonts w:cs="Arial"/>
          <w:lang w:val="sk-SK"/>
        </w:rPr>
        <w:t xml:space="preserve"> </w:t>
      </w:r>
      <w:r w:rsidR="00D242E8" w:rsidRPr="00BD3648">
        <w:rPr>
          <w:rFonts w:cs="Arial"/>
          <w:lang w:val="sk-SK"/>
        </w:rPr>
        <w:t>(V2</w:t>
      </w:r>
      <w:r w:rsidR="00987FCC" w:rsidRPr="00BD3648">
        <w:rPr>
          <w:rFonts w:cs="Arial"/>
          <w:lang w:val="sk-SK"/>
        </w:rPr>
        <w:t>D</w:t>
      </w:r>
      <w:r w:rsidR="00D242E8" w:rsidRPr="00BD3648">
        <w:rPr>
          <w:rFonts w:cs="Arial"/>
          <w:lang w:val="sk-SK"/>
        </w:rPr>
        <w:t xml:space="preserve">) </w:t>
      </w:r>
      <w:r w:rsidR="00096D3E">
        <w:rPr>
          <w:rFonts w:cs="Arial"/>
          <w:lang w:val="sk-SK"/>
        </w:rPr>
        <w:t>poskytuje menovitý výkon</w:t>
      </w:r>
      <w:r w:rsidR="00D242E8" w:rsidRPr="00BD3648">
        <w:rPr>
          <w:rFonts w:cs="Arial"/>
          <w:lang w:val="sk-SK"/>
        </w:rPr>
        <w:t xml:space="preserve"> 3</w:t>
      </w:r>
      <w:r w:rsidR="00096D3E">
        <w:rPr>
          <w:rFonts w:cs="Arial"/>
          <w:lang w:val="sk-SK"/>
        </w:rPr>
        <w:t> </w:t>
      </w:r>
      <w:r w:rsidR="00D242E8" w:rsidRPr="00BD3648">
        <w:rPr>
          <w:rFonts w:cs="Arial"/>
          <w:lang w:val="sk-SK"/>
        </w:rPr>
        <w:t>kW</w:t>
      </w:r>
      <w:r w:rsidR="00096D3E">
        <w:rPr>
          <w:rFonts w:cs="Arial"/>
          <w:lang w:val="sk-SK"/>
        </w:rPr>
        <w:t xml:space="preserve"> a predstavuje ideálne riešenie pre vonkajšie voľnočasové aktivity i dlhšie víkendové pobyty</w:t>
      </w:r>
      <w:r w:rsidR="00674397" w:rsidRPr="00BD3648">
        <w:rPr>
          <w:rFonts w:cs="Arial"/>
          <w:lang w:val="sk-SK"/>
        </w:rPr>
        <w:t xml:space="preserve"> </w:t>
      </w:r>
      <w:r w:rsidR="00096D3E">
        <w:rPr>
          <w:rFonts w:cs="Arial"/>
          <w:lang w:val="sk-SK"/>
        </w:rPr>
        <w:t>v prírode</w:t>
      </w:r>
      <w:r w:rsidR="00D242E8" w:rsidRPr="00BD3648">
        <w:rPr>
          <w:rFonts w:cs="Arial"/>
          <w:lang w:val="sk-SK"/>
        </w:rPr>
        <w:t>.</w:t>
      </w:r>
    </w:p>
    <w:p w14:paraId="61265B9C" w14:textId="17955428" w:rsidR="00D242E8" w:rsidRPr="00BD3648" w:rsidRDefault="00D242E8" w:rsidP="004E5FBB">
      <w:pPr>
        <w:rPr>
          <w:rFonts w:cs="Arial"/>
          <w:lang w:val="sk-SK"/>
        </w:rPr>
      </w:pPr>
    </w:p>
    <w:p w14:paraId="56CA3CE6" w14:textId="632446E4" w:rsidR="00D242E8" w:rsidRPr="00BD3648" w:rsidRDefault="00517529" w:rsidP="004E5FBB">
      <w:pPr>
        <w:rPr>
          <w:rFonts w:cs="Arial"/>
          <w:lang w:val="sk-SK"/>
        </w:rPr>
      </w:pPr>
      <w:r>
        <w:rPr>
          <w:rFonts w:cs="Arial"/>
          <w:lang w:val="sk-SK"/>
        </w:rPr>
        <w:t>Počas vývoja nového modelu</w:t>
      </w:r>
      <w:r w:rsidR="00E4757E" w:rsidRPr="00BD3648">
        <w:rPr>
          <w:rFonts w:cs="Arial"/>
          <w:lang w:val="sk-SK"/>
        </w:rPr>
        <w:t xml:space="preserve"> Niro</w:t>
      </w:r>
      <w:r>
        <w:rPr>
          <w:rFonts w:cs="Arial"/>
          <w:lang w:val="sk-SK"/>
        </w:rPr>
        <w:t xml:space="preserve"> objavili konštruktér</w:t>
      </w:r>
      <w:r w:rsidR="007C1471">
        <w:rPr>
          <w:rFonts w:cs="Arial"/>
          <w:lang w:val="sk-SK"/>
        </w:rPr>
        <w:t>i</w:t>
      </w:r>
      <w:r>
        <w:rPr>
          <w:rFonts w:cs="Arial"/>
          <w:lang w:val="sk-SK"/>
        </w:rPr>
        <w:t xml:space="preserve"> zo spoločnosti </w:t>
      </w:r>
      <w:r w:rsidR="00E4757E" w:rsidRPr="00BD3648">
        <w:rPr>
          <w:rFonts w:cs="Arial"/>
          <w:lang w:val="sk-SK"/>
        </w:rPr>
        <w:t>Kia</w:t>
      </w:r>
      <w:r>
        <w:rPr>
          <w:rFonts w:cs="Arial"/>
          <w:lang w:val="sk-SK"/>
        </w:rPr>
        <w:t xml:space="preserve"> </w:t>
      </w:r>
      <w:r w:rsidR="00EA3126">
        <w:rPr>
          <w:rFonts w:cs="Arial"/>
          <w:lang w:val="sk-SK"/>
        </w:rPr>
        <w:t>skvelé</w:t>
      </w:r>
      <w:r w:rsidR="00E4757E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pôsoby, ako vylepšiť priestor v interiéri vozidla a zvýšiť tak jeho atraktivitu pre rodiny i konkurencieschopnosť v bohato zastúpenom segmente vozidiel</w:t>
      </w:r>
      <w:r w:rsidR="005D366F" w:rsidRPr="00BD3648">
        <w:rPr>
          <w:rFonts w:cs="Arial"/>
          <w:lang w:val="sk-SK"/>
        </w:rPr>
        <w:t xml:space="preserve"> CUV</w:t>
      </w:r>
      <w:r w:rsidR="00D242E8" w:rsidRPr="00BD3648">
        <w:rPr>
          <w:rFonts w:cs="Arial"/>
          <w:lang w:val="sk-SK"/>
        </w:rPr>
        <w:t xml:space="preserve">. </w:t>
      </w:r>
      <w:r w:rsidR="00C82B80">
        <w:rPr>
          <w:rFonts w:cs="Arial"/>
          <w:lang w:val="sk-SK"/>
        </w:rPr>
        <w:t>V porovnaní s predošlým modelom dosahuje nové</w:t>
      </w:r>
      <w:r w:rsidR="00D242E8" w:rsidRPr="00BD3648">
        <w:rPr>
          <w:rFonts w:cs="Arial"/>
          <w:lang w:val="sk-SK"/>
        </w:rPr>
        <w:t xml:space="preserve"> Niro </w:t>
      </w:r>
      <w:r w:rsidR="00652718" w:rsidRPr="00BD3648">
        <w:rPr>
          <w:rFonts w:cs="Arial"/>
          <w:lang w:val="sk-SK"/>
        </w:rPr>
        <w:t>optim</w:t>
      </w:r>
      <w:r w:rsidR="00C82B80">
        <w:rPr>
          <w:rFonts w:cs="Arial"/>
          <w:lang w:val="sk-SK"/>
        </w:rPr>
        <w:t>álne</w:t>
      </w:r>
      <w:r w:rsidR="00652718" w:rsidRPr="00BD3648">
        <w:rPr>
          <w:rFonts w:cs="Arial"/>
          <w:lang w:val="sk-SK"/>
        </w:rPr>
        <w:t xml:space="preserve"> </w:t>
      </w:r>
      <w:r w:rsidR="00C82B80">
        <w:rPr>
          <w:rFonts w:cs="Arial"/>
          <w:lang w:val="sk-SK"/>
        </w:rPr>
        <w:t>zníženú ekologickú stopu</w:t>
      </w:r>
      <w:r w:rsidR="00E4757E" w:rsidRPr="00BD3648">
        <w:rPr>
          <w:rFonts w:cs="Arial"/>
          <w:lang w:val="sk-SK"/>
        </w:rPr>
        <w:t xml:space="preserve">, </w:t>
      </w:r>
      <w:r w:rsidR="00C82B80">
        <w:rPr>
          <w:rFonts w:cs="Arial"/>
          <w:lang w:val="sk-SK"/>
        </w:rPr>
        <w:t>čo konštruktéro</w:t>
      </w:r>
      <w:r w:rsidR="007C1471">
        <w:rPr>
          <w:rFonts w:cs="Arial"/>
          <w:lang w:val="sk-SK"/>
        </w:rPr>
        <w:t>m</w:t>
      </w:r>
      <w:r w:rsidR="00C82B80">
        <w:rPr>
          <w:rFonts w:cs="Arial"/>
          <w:lang w:val="sk-SK"/>
        </w:rPr>
        <w:t xml:space="preserve"> a dizajnéro</w:t>
      </w:r>
      <w:r w:rsidR="007C1471">
        <w:rPr>
          <w:rFonts w:cs="Arial"/>
          <w:lang w:val="sk-SK"/>
        </w:rPr>
        <w:t>m</w:t>
      </w:r>
      <w:r w:rsidR="00C82B80">
        <w:rPr>
          <w:rFonts w:cs="Arial"/>
          <w:lang w:val="sk-SK"/>
        </w:rPr>
        <w:t xml:space="preserve"> umožnilo</w:t>
      </w:r>
      <w:r w:rsidR="007D1DAA" w:rsidRPr="00BD3648">
        <w:rPr>
          <w:rFonts w:cs="Arial"/>
          <w:lang w:val="sk-SK"/>
        </w:rPr>
        <w:t xml:space="preserve"> </w:t>
      </w:r>
      <w:r w:rsidR="00C82B80">
        <w:rPr>
          <w:rFonts w:cs="Arial"/>
          <w:lang w:val="sk-SK"/>
        </w:rPr>
        <w:t xml:space="preserve">vytvoriť vozidlo, ktoré dokáže svojím priestorom pre cestujúcich </w:t>
      </w:r>
      <w:r w:rsidR="007C1471">
        <w:rPr>
          <w:rFonts w:cs="Arial"/>
          <w:lang w:val="sk-SK"/>
        </w:rPr>
        <w:t>i</w:t>
      </w:r>
      <w:r w:rsidR="00C82B80">
        <w:rPr>
          <w:rFonts w:cs="Arial"/>
          <w:lang w:val="sk-SK"/>
        </w:rPr>
        <w:t> úložnými riešeniami dobre konkurovať iným značkám</w:t>
      </w:r>
      <w:r w:rsidR="00D242E8" w:rsidRPr="00BD3648">
        <w:rPr>
          <w:rFonts w:cs="Arial"/>
          <w:lang w:val="sk-SK"/>
        </w:rPr>
        <w:t xml:space="preserve">. </w:t>
      </w:r>
      <w:r w:rsidR="000268AA">
        <w:rPr>
          <w:rFonts w:cs="Arial"/>
          <w:lang w:val="sk-SK"/>
        </w:rPr>
        <w:t>Elektrický variant</w:t>
      </w:r>
      <w:r w:rsidR="0077632E" w:rsidRPr="00BD3648">
        <w:rPr>
          <w:rFonts w:cs="Arial"/>
          <w:lang w:val="sk-SK"/>
        </w:rPr>
        <w:t xml:space="preserve"> </w:t>
      </w:r>
      <w:r w:rsidR="0051355B" w:rsidRPr="00BD3648">
        <w:rPr>
          <w:rFonts w:cs="Arial"/>
          <w:lang w:val="sk-SK"/>
        </w:rPr>
        <w:t>Niro EV</w:t>
      </w:r>
      <w:r w:rsidR="0048295A" w:rsidRPr="00BD3648">
        <w:rPr>
          <w:rFonts w:cs="Arial"/>
          <w:lang w:val="sk-SK"/>
        </w:rPr>
        <w:t xml:space="preserve"> </w:t>
      </w:r>
      <w:r w:rsidR="000268AA">
        <w:rPr>
          <w:rFonts w:cs="Arial"/>
          <w:lang w:val="sk-SK"/>
        </w:rPr>
        <w:t>navyše ponúka predný batožinový priestor s objemom 20 litrov</w:t>
      </w:r>
      <w:r w:rsidR="006026AB" w:rsidRPr="00BD3648">
        <w:rPr>
          <w:rFonts w:cs="Arial"/>
          <w:lang w:val="sk-SK"/>
        </w:rPr>
        <w:t xml:space="preserve">, </w:t>
      </w:r>
      <w:r w:rsidR="000268AA">
        <w:rPr>
          <w:rFonts w:cs="Arial"/>
          <w:lang w:val="sk-SK"/>
        </w:rPr>
        <w:t xml:space="preserve">ktorý je vo vozidle </w:t>
      </w:r>
      <w:r w:rsidR="007005B1" w:rsidRPr="00BD3648">
        <w:rPr>
          <w:rFonts w:cs="Arial"/>
          <w:lang w:val="sk-SK"/>
        </w:rPr>
        <w:t xml:space="preserve">CUV </w:t>
      </w:r>
      <w:r w:rsidR="000268AA">
        <w:rPr>
          <w:rFonts w:cs="Arial"/>
          <w:lang w:val="sk-SK"/>
        </w:rPr>
        <w:t>nižšej strednej triedy ozajstnou raritou</w:t>
      </w:r>
      <w:r w:rsidR="007005B1" w:rsidRPr="00BD3648">
        <w:rPr>
          <w:rFonts w:cs="Arial"/>
          <w:lang w:val="sk-SK"/>
        </w:rPr>
        <w:t xml:space="preserve">. </w:t>
      </w:r>
      <w:r w:rsidR="000268AA">
        <w:rPr>
          <w:rFonts w:cs="Arial"/>
          <w:lang w:val="sk-SK"/>
        </w:rPr>
        <w:t xml:space="preserve">Tento praktický úložný priestor </w:t>
      </w:r>
      <w:r w:rsidR="001C44A2">
        <w:rPr>
          <w:rFonts w:cs="Arial"/>
          <w:lang w:val="sk-SK"/>
        </w:rPr>
        <w:t>príde vhod, ak</w:t>
      </w:r>
      <w:r w:rsidR="000268AA">
        <w:rPr>
          <w:rFonts w:cs="Arial"/>
          <w:lang w:val="sk-SK"/>
        </w:rPr>
        <w:t xml:space="preserve"> </w:t>
      </w:r>
      <w:r w:rsidR="001C44A2">
        <w:rPr>
          <w:rFonts w:cs="Arial"/>
          <w:lang w:val="sk-SK"/>
        </w:rPr>
        <w:t xml:space="preserve">potrebujete </w:t>
      </w:r>
      <w:r w:rsidR="000268AA">
        <w:rPr>
          <w:rFonts w:cs="Arial"/>
          <w:lang w:val="sk-SK"/>
        </w:rPr>
        <w:t>odlož</w:t>
      </w:r>
      <w:r w:rsidR="001C44A2">
        <w:rPr>
          <w:rFonts w:cs="Arial"/>
          <w:lang w:val="sk-SK"/>
        </w:rPr>
        <w:t>iť</w:t>
      </w:r>
      <w:r w:rsidR="000268AA">
        <w:rPr>
          <w:rFonts w:cs="Arial"/>
          <w:lang w:val="sk-SK"/>
        </w:rPr>
        <w:t xml:space="preserve"> </w:t>
      </w:r>
      <w:r w:rsidR="001C44A2">
        <w:rPr>
          <w:rFonts w:cs="Arial"/>
          <w:lang w:val="sk-SK"/>
        </w:rPr>
        <w:t>nabíjací kábel</w:t>
      </w:r>
      <w:r w:rsidR="007005B1" w:rsidRPr="00BD3648">
        <w:rPr>
          <w:rFonts w:cs="Arial"/>
          <w:lang w:val="sk-SK"/>
        </w:rPr>
        <w:t xml:space="preserve"> </w:t>
      </w:r>
      <w:r w:rsidR="001C44A2">
        <w:rPr>
          <w:rFonts w:cs="Arial"/>
          <w:lang w:val="sk-SK"/>
        </w:rPr>
        <w:t>k vozidlu či adaptér funkcie</w:t>
      </w:r>
      <w:r w:rsidR="007005B1" w:rsidRPr="00BD3648">
        <w:rPr>
          <w:rFonts w:cs="Arial"/>
          <w:lang w:val="sk-SK"/>
        </w:rPr>
        <w:t xml:space="preserve"> V2</w:t>
      </w:r>
      <w:r w:rsidR="00987FCC" w:rsidRPr="00BD3648">
        <w:rPr>
          <w:rFonts w:cs="Arial"/>
          <w:lang w:val="sk-SK"/>
        </w:rPr>
        <w:t>D</w:t>
      </w:r>
      <w:r w:rsidR="007005B1" w:rsidRPr="00BD3648">
        <w:rPr>
          <w:rFonts w:cs="Arial"/>
          <w:lang w:val="sk-SK"/>
        </w:rPr>
        <w:t xml:space="preserve"> </w:t>
      </w:r>
      <w:r w:rsidR="001C44A2">
        <w:rPr>
          <w:rFonts w:cs="Arial"/>
          <w:lang w:val="sk-SK"/>
        </w:rPr>
        <w:t>na bezpečné a chránené</w:t>
      </w:r>
      <w:r w:rsidR="008D0EDC" w:rsidRPr="00BD3648">
        <w:rPr>
          <w:rFonts w:cs="Arial"/>
          <w:lang w:val="sk-SK"/>
        </w:rPr>
        <w:t xml:space="preserve"> </w:t>
      </w:r>
      <w:r w:rsidR="001C44A2">
        <w:rPr>
          <w:rFonts w:cs="Arial"/>
          <w:lang w:val="sk-SK"/>
        </w:rPr>
        <w:t>miesto s jednoduchým prístupom</w:t>
      </w:r>
      <w:r w:rsidR="0083464D" w:rsidRPr="00BD3648">
        <w:rPr>
          <w:rFonts w:cs="Arial"/>
          <w:lang w:val="sk-SK"/>
        </w:rPr>
        <w:t>.</w:t>
      </w:r>
    </w:p>
    <w:p w14:paraId="2BD1BA2C" w14:textId="77777777" w:rsidR="00D242E8" w:rsidRPr="00BD3648" w:rsidRDefault="00D242E8" w:rsidP="004E5FBB">
      <w:pPr>
        <w:rPr>
          <w:rFonts w:cs="Arial"/>
          <w:lang w:val="sk-SK"/>
        </w:rPr>
      </w:pPr>
    </w:p>
    <w:p w14:paraId="327B1F01" w14:textId="74D38AED" w:rsidR="003C6350" w:rsidRPr="00BD3648" w:rsidRDefault="001C44A2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Vzhľadom na zvýšené nároky </w:t>
      </w:r>
      <w:r w:rsidR="007C1471">
        <w:rPr>
          <w:rFonts w:cs="Arial"/>
          <w:lang w:val="sk-SK"/>
        </w:rPr>
        <w:t xml:space="preserve">kladené </w:t>
      </w:r>
      <w:r>
        <w:rPr>
          <w:rFonts w:cs="Arial"/>
          <w:lang w:val="sk-SK"/>
        </w:rPr>
        <w:t>na akumulátor</w:t>
      </w:r>
      <w:r w:rsidR="0062287D" w:rsidRPr="00BD3648">
        <w:rPr>
          <w:rFonts w:cs="Arial"/>
          <w:lang w:val="sk-SK"/>
        </w:rPr>
        <w:t xml:space="preserve"> </w:t>
      </w:r>
      <w:r w:rsidR="00530FF0">
        <w:rPr>
          <w:rFonts w:cs="Arial"/>
          <w:lang w:val="sk-SK"/>
        </w:rPr>
        <w:t>dosahuje</w:t>
      </w:r>
      <w:r w:rsidR="0062287D" w:rsidRPr="00BD3648">
        <w:rPr>
          <w:rFonts w:cs="Arial"/>
          <w:lang w:val="sk-SK"/>
        </w:rPr>
        <w:t xml:space="preserve"> Niro EV </w:t>
      </w:r>
      <w:r w:rsidR="00530FF0" w:rsidRPr="00BD3648">
        <w:rPr>
          <w:rFonts w:cs="Arial"/>
          <w:lang w:val="sk-SK"/>
        </w:rPr>
        <w:t>optim</w:t>
      </w:r>
      <w:r w:rsidR="00530FF0">
        <w:rPr>
          <w:rFonts w:cs="Arial"/>
          <w:lang w:val="sk-SK"/>
        </w:rPr>
        <w:t>álny</w:t>
      </w:r>
      <w:r w:rsidR="00530FF0" w:rsidRPr="00BD3648">
        <w:rPr>
          <w:rFonts w:cs="Arial"/>
          <w:lang w:val="sk-SK"/>
        </w:rPr>
        <w:t xml:space="preserve"> </w:t>
      </w:r>
      <w:r w:rsidR="00530FF0">
        <w:rPr>
          <w:rFonts w:cs="Arial"/>
          <w:lang w:val="sk-SK"/>
        </w:rPr>
        <w:t xml:space="preserve">výkon akumulátora </w:t>
      </w:r>
      <w:r>
        <w:rPr>
          <w:rFonts w:cs="Arial"/>
          <w:lang w:val="sk-SK"/>
        </w:rPr>
        <w:t xml:space="preserve">vďaka technológii </w:t>
      </w:r>
      <w:r w:rsidR="00530FF0">
        <w:rPr>
          <w:rFonts w:cs="Arial"/>
          <w:lang w:val="sk-SK"/>
        </w:rPr>
        <w:t xml:space="preserve">na úpravu teploty </w:t>
      </w:r>
      <w:r>
        <w:rPr>
          <w:rFonts w:cs="Arial"/>
          <w:lang w:val="sk-SK"/>
        </w:rPr>
        <w:t xml:space="preserve">akumulátora </w:t>
      </w:r>
      <w:r w:rsidR="00530FF0">
        <w:rPr>
          <w:rFonts w:cs="Arial"/>
          <w:lang w:val="sk-SK"/>
        </w:rPr>
        <w:t>podľa navigácie</w:t>
      </w:r>
      <w:r w:rsidR="003C6350" w:rsidRPr="00BD3648">
        <w:rPr>
          <w:rFonts w:cs="Arial"/>
          <w:lang w:val="sk-SK"/>
        </w:rPr>
        <w:t xml:space="preserve">. </w:t>
      </w:r>
      <w:r w:rsidR="00530FF0">
        <w:rPr>
          <w:rFonts w:cs="Arial"/>
          <w:lang w:val="sk-SK"/>
        </w:rPr>
        <w:t>Táto technológia upraví teplotu akumulátora v modeli Niro za pomoci</w:t>
      </w:r>
      <w:r w:rsidR="003C6350" w:rsidRPr="00BD3648">
        <w:rPr>
          <w:rFonts w:cs="Arial"/>
          <w:lang w:val="sk-SK"/>
        </w:rPr>
        <w:t xml:space="preserve"> </w:t>
      </w:r>
      <w:r w:rsidR="00530FF0">
        <w:rPr>
          <w:rFonts w:cs="Arial"/>
          <w:lang w:val="sk-SK"/>
        </w:rPr>
        <w:t>palubného navigačného</w:t>
      </w:r>
      <w:r w:rsidR="003C6350" w:rsidRPr="00BD3648">
        <w:rPr>
          <w:rFonts w:cs="Arial"/>
          <w:lang w:val="sk-SK"/>
        </w:rPr>
        <w:t xml:space="preserve"> </w:t>
      </w:r>
      <w:r w:rsidR="00530FF0">
        <w:rPr>
          <w:rFonts w:cs="Arial"/>
          <w:lang w:val="sk-SK"/>
        </w:rPr>
        <w:t>systému tak</w:t>
      </w:r>
      <w:r w:rsidR="003C6350" w:rsidRPr="00BD3648">
        <w:rPr>
          <w:rFonts w:cs="Arial"/>
          <w:lang w:val="sk-SK"/>
        </w:rPr>
        <w:t xml:space="preserve">, </w:t>
      </w:r>
      <w:r w:rsidR="00530FF0">
        <w:rPr>
          <w:rFonts w:cs="Arial"/>
          <w:lang w:val="sk-SK"/>
        </w:rPr>
        <w:t>aby pri príchode k nabíjacej stanici</w:t>
      </w:r>
      <w:r w:rsidR="003C6350" w:rsidRPr="00BD3648">
        <w:rPr>
          <w:rFonts w:cs="Arial"/>
          <w:lang w:val="sk-SK"/>
        </w:rPr>
        <w:t xml:space="preserve"> </w:t>
      </w:r>
      <w:r w:rsidR="00530FF0">
        <w:rPr>
          <w:rFonts w:cs="Arial"/>
          <w:lang w:val="sk-SK"/>
        </w:rPr>
        <w:t xml:space="preserve">dosahovala </w:t>
      </w:r>
      <w:r w:rsidR="00C73EAF" w:rsidRPr="00BD3648">
        <w:rPr>
          <w:rFonts w:cs="Arial"/>
          <w:lang w:val="sk-SK"/>
        </w:rPr>
        <w:t>optim</w:t>
      </w:r>
      <w:r w:rsidR="00530FF0">
        <w:rPr>
          <w:rFonts w:cs="Arial"/>
          <w:lang w:val="sk-SK"/>
        </w:rPr>
        <w:t>álnu úroveň</w:t>
      </w:r>
      <w:r w:rsidR="00D8371A">
        <w:rPr>
          <w:rFonts w:cs="Arial"/>
          <w:lang w:val="sk-SK"/>
        </w:rPr>
        <w:t>, ktorá podporuje</w:t>
      </w:r>
      <w:r w:rsidR="00530FF0">
        <w:rPr>
          <w:rFonts w:cs="Arial"/>
          <w:lang w:val="sk-SK"/>
        </w:rPr>
        <w:t xml:space="preserve"> rýchle nabíjanie</w:t>
      </w:r>
      <w:r w:rsidR="00EF0525" w:rsidRPr="00BD3648">
        <w:rPr>
          <w:rFonts w:cs="Arial"/>
          <w:lang w:val="sk-SK"/>
        </w:rPr>
        <w:t xml:space="preserve">. </w:t>
      </w:r>
      <w:r w:rsidR="00D8371A">
        <w:rPr>
          <w:rFonts w:cs="Arial"/>
          <w:lang w:val="sk-SK"/>
        </w:rPr>
        <w:t>Zimný režim, ktorý táto inovatívna technológia ponúka, je dôležitý predovšetkým počas chladnejších mesiacov,</w:t>
      </w:r>
      <w:r w:rsidR="00EF0525" w:rsidRPr="00BD3648">
        <w:rPr>
          <w:rFonts w:cs="Arial"/>
          <w:lang w:val="sk-SK"/>
        </w:rPr>
        <w:t xml:space="preserve"> </w:t>
      </w:r>
      <w:r w:rsidR="00D8371A">
        <w:rPr>
          <w:rFonts w:cs="Arial"/>
          <w:lang w:val="sk-SK"/>
        </w:rPr>
        <w:t>keď</w:t>
      </w:r>
      <w:r w:rsidR="00EF0525" w:rsidRPr="00BD3648">
        <w:rPr>
          <w:rFonts w:cs="Arial"/>
          <w:lang w:val="sk-SK"/>
        </w:rPr>
        <w:t xml:space="preserve"> </w:t>
      </w:r>
      <w:r w:rsidR="00D8371A">
        <w:rPr>
          <w:rFonts w:cs="Arial"/>
          <w:lang w:val="sk-SK"/>
        </w:rPr>
        <w:t>funkcia</w:t>
      </w:r>
      <w:r w:rsidR="00EF0525" w:rsidRPr="00BD3648">
        <w:rPr>
          <w:rFonts w:cs="Arial"/>
          <w:lang w:val="sk-SK"/>
        </w:rPr>
        <w:t xml:space="preserve"> </w:t>
      </w:r>
      <w:r w:rsidR="00D8371A">
        <w:rPr>
          <w:rFonts w:cs="Arial"/>
          <w:lang w:val="sk-SK"/>
        </w:rPr>
        <w:t>zahrievania akumulátora skráti celkový čas nabíjania</w:t>
      </w:r>
      <w:r w:rsidR="00EF0525" w:rsidRPr="00BD3648">
        <w:rPr>
          <w:rFonts w:cs="Arial"/>
          <w:lang w:val="sk-SK"/>
        </w:rPr>
        <w:t xml:space="preserve"> </w:t>
      </w:r>
      <w:r w:rsidR="00D8371A">
        <w:rPr>
          <w:rFonts w:cs="Arial"/>
          <w:lang w:val="sk-SK"/>
        </w:rPr>
        <w:t>a vodiča dostane rýchlejšie späť na cestu</w:t>
      </w:r>
      <w:r w:rsidR="00EF0525" w:rsidRPr="00BD3648">
        <w:rPr>
          <w:rFonts w:cs="Arial"/>
          <w:lang w:val="sk-SK"/>
        </w:rPr>
        <w:t>.</w:t>
      </w:r>
    </w:p>
    <w:p w14:paraId="66370DD7" w14:textId="691AD056" w:rsidR="00EF0525" w:rsidRPr="00BD3648" w:rsidRDefault="00EF0525" w:rsidP="004E5FBB">
      <w:pPr>
        <w:rPr>
          <w:rFonts w:cs="Arial"/>
          <w:lang w:val="sk-SK"/>
        </w:rPr>
      </w:pPr>
    </w:p>
    <w:p w14:paraId="59CF0C25" w14:textId="77777777" w:rsidR="00E008CB" w:rsidRDefault="00E008CB" w:rsidP="004E5FBB">
      <w:pPr>
        <w:rPr>
          <w:rFonts w:cs="Arial"/>
          <w:b/>
          <w:bCs/>
          <w:lang w:val="sk-SK"/>
        </w:rPr>
      </w:pPr>
    </w:p>
    <w:p w14:paraId="01DCDA0D" w14:textId="77777777" w:rsidR="00E008CB" w:rsidRDefault="00E008CB">
      <w:pPr>
        <w:spacing w:after="160" w:line="259" w:lineRule="auto"/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br w:type="page"/>
      </w:r>
    </w:p>
    <w:p w14:paraId="2B85E20A" w14:textId="7711D31C" w:rsidR="00792950" w:rsidRPr="00BD3648" w:rsidRDefault="00DD194F" w:rsidP="004E5FBB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lastRenderedPageBreak/>
        <w:t>Pripojte sa a môžete vyraziť</w:t>
      </w:r>
    </w:p>
    <w:p w14:paraId="44B76E46" w14:textId="75F9AA14" w:rsidR="00EF0525" w:rsidRDefault="00DD7341" w:rsidP="004E5FBB">
      <w:pPr>
        <w:rPr>
          <w:rFonts w:cs="Arial"/>
          <w:lang w:val="sk-SK"/>
        </w:rPr>
      </w:pPr>
      <w:r>
        <w:rPr>
          <w:rFonts w:cs="Arial"/>
          <w:lang w:val="sk-SK"/>
        </w:rPr>
        <w:t>Nový model</w:t>
      </w:r>
      <w:r w:rsidR="00EF0525" w:rsidRPr="00BD3648">
        <w:rPr>
          <w:rFonts w:cs="Arial"/>
          <w:lang w:val="sk-SK"/>
        </w:rPr>
        <w:t xml:space="preserve"> Niro</w:t>
      </w:r>
      <w:r>
        <w:rPr>
          <w:rFonts w:cs="Arial"/>
          <w:lang w:val="sk-SK"/>
        </w:rPr>
        <w:t xml:space="preserve"> ponúka inteligentný</w:t>
      </w:r>
      <w:r w:rsidR="00EF0525" w:rsidRPr="00BD3648">
        <w:rPr>
          <w:rFonts w:cs="Arial"/>
          <w:lang w:val="sk-SK"/>
        </w:rPr>
        <w:t xml:space="preserve"> navig</w:t>
      </w:r>
      <w:r>
        <w:rPr>
          <w:rFonts w:cs="Arial"/>
          <w:lang w:val="sk-SK"/>
        </w:rPr>
        <w:t>ačný systém, ktorý používateľom uľahčuje každodenný život. Vďaka jeho pokročilým</w:t>
      </w:r>
      <w:r w:rsidR="00EF0525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aktickým funkciám majú totiž vždy k dispozícii najnovšie informácie</w:t>
      </w:r>
      <w:r w:rsidR="00EF0525" w:rsidRPr="00BD3648">
        <w:rPr>
          <w:rFonts w:cs="Arial"/>
          <w:lang w:val="sk-SK"/>
        </w:rPr>
        <w:t>.</w:t>
      </w:r>
      <w:r w:rsidR="001423B1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ákazníci môžu pomoc</w:t>
      </w:r>
      <w:r w:rsidR="00C909E5">
        <w:rPr>
          <w:rFonts w:cs="Arial"/>
          <w:lang w:val="sk-SK"/>
        </w:rPr>
        <w:t>ou</w:t>
      </w:r>
      <w:r>
        <w:rPr>
          <w:rFonts w:cs="Arial"/>
          <w:lang w:val="sk-SK"/>
        </w:rPr>
        <w:t xml:space="preserve"> aplikácie</w:t>
      </w:r>
      <w:r w:rsidR="00845962" w:rsidRPr="00BD3648">
        <w:rPr>
          <w:rFonts w:cs="Arial"/>
          <w:lang w:val="sk-SK"/>
        </w:rPr>
        <w:t xml:space="preserve"> Kia Connect </w:t>
      </w:r>
      <w:r>
        <w:rPr>
          <w:rFonts w:cs="Arial"/>
          <w:lang w:val="sk-SK"/>
        </w:rPr>
        <w:t>prepojiť kalendár s navigačným systémom vozidla</w:t>
      </w:r>
      <w:r w:rsidR="00BA1EF6" w:rsidRPr="00BD364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vďaka čomu získajú na obrazovke jednoduchý prehľad</w:t>
      </w:r>
      <w:r w:rsidR="00BA1EF6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</w:t>
      </w:r>
      <w:r w:rsidR="0033155A">
        <w:rPr>
          <w:rFonts w:cs="Arial"/>
          <w:lang w:val="sk-SK"/>
        </w:rPr>
        <w:t>prístup</w:t>
      </w:r>
      <w:r w:rsidR="00BA1EF6" w:rsidRPr="00BD3648">
        <w:rPr>
          <w:rFonts w:cs="Arial"/>
          <w:lang w:val="sk-SK"/>
        </w:rPr>
        <w:t xml:space="preserve"> </w:t>
      </w:r>
      <w:r w:rsidR="0033155A">
        <w:rPr>
          <w:rFonts w:cs="Arial"/>
          <w:lang w:val="sk-SK"/>
        </w:rPr>
        <w:t>k informáciám o adrese priamo z položky kalendára</w:t>
      </w:r>
      <w:r w:rsidR="00DE6EEE" w:rsidRPr="00BD3648">
        <w:rPr>
          <w:rFonts w:cs="Arial"/>
          <w:lang w:val="sk-SK"/>
        </w:rPr>
        <w:t xml:space="preserve">. </w:t>
      </w:r>
      <w:r w:rsidR="00C909E5">
        <w:rPr>
          <w:rFonts w:cs="Arial"/>
          <w:lang w:val="sk-SK"/>
        </w:rPr>
        <w:t>Športových f</w:t>
      </w:r>
      <w:r w:rsidR="0033155A">
        <w:rPr>
          <w:rFonts w:cs="Arial"/>
          <w:lang w:val="sk-SK"/>
        </w:rPr>
        <w:t>anúšiko</w:t>
      </w:r>
      <w:r w:rsidR="00C909E5">
        <w:rPr>
          <w:rFonts w:cs="Arial"/>
          <w:lang w:val="sk-SK"/>
        </w:rPr>
        <w:t>v</w:t>
      </w:r>
      <w:r w:rsidR="0033155A">
        <w:rPr>
          <w:rFonts w:cs="Arial"/>
          <w:lang w:val="sk-SK"/>
        </w:rPr>
        <w:t xml:space="preserve"> </w:t>
      </w:r>
      <w:r w:rsidR="00C909E5">
        <w:rPr>
          <w:rFonts w:cs="Arial"/>
          <w:lang w:val="sk-SK"/>
        </w:rPr>
        <w:t>poteší počas jazdy</w:t>
      </w:r>
      <w:r w:rsidR="0033155A">
        <w:rPr>
          <w:rFonts w:cs="Arial"/>
          <w:lang w:val="sk-SK"/>
        </w:rPr>
        <w:t xml:space="preserve"> </w:t>
      </w:r>
      <w:r w:rsidR="00C909E5">
        <w:rPr>
          <w:rFonts w:cs="Arial"/>
          <w:lang w:val="sk-SK"/>
        </w:rPr>
        <w:t>n</w:t>
      </w:r>
      <w:r w:rsidR="0033155A">
        <w:rPr>
          <w:rFonts w:cs="Arial"/>
          <w:lang w:val="sk-SK"/>
        </w:rPr>
        <w:t>ov</w:t>
      </w:r>
      <w:r w:rsidR="00C909E5">
        <w:rPr>
          <w:rFonts w:cs="Arial"/>
          <w:lang w:val="sk-SK"/>
        </w:rPr>
        <w:t>á</w:t>
      </w:r>
      <w:r w:rsidR="0033155A">
        <w:rPr>
          <w:rFonts w:cs="Arial"/>
          <w:lang w:val="sk-SK"/>
        </w:rPr>
        <w:t xml:space="preserve"> funkci</w:t>
      </w:r>
      <w:r w:rsidR="00C909E5">
        <w:rPr>
          <w:rFonts w:cs="Arial"/>
          <w:lang w:val="sk-SK"/>
        </w:rPr>
        <w:t>a</w:t>
      </w:r>
      <w:r w:rsidR="0033155A">
        <w:rPr>
          <w:rFonts w:cs="Arial"/>
          <w:lang w:val="sk-SK"/>
        </w:rPr>
        <w:t xml:space="preserve"> </w:t>
      </w:r>
      <w:r w:rsidR="00DE6EEE" w:rsidRPr="00BD3648">
        <w:rPr>
          <w:rFonts w:cs="Arial"/>
          <w:lang w:val="sk-SK"/>
        </w:rPr>
        <w:t>Sports</w:t>
      </w:r>
      <w:r w:rsidR="00BA1EF6" w:rsidRPr="00BD3648">
        <w:rPr>
          <w:rFonts w:cs="Arial"/>
          <w:lang w:val="sk-SK"/>
        </w:rPr>
        <w:t>,</w:t>
      </w:r>
      <w:r w:rsidR="00DE6EEE" w:rsidRPr="00BD3648">
        <w:rPr>
          <w:rFonts w:cs="Arial"/>
          <w:lang w:val="sk-SK"/>
        </w:rPr>
        <w:t xml:space="preserve"> </w:t>
      </w:r>
      <w:r w:rsidR="0033155A">
        <w:rPr>
          <w:rFonts w:cs="Arial"/>
          <w:lang w:val="sk-SK"/>
        </w:rPr>
        <w:t>ktorá naživo zobrazuje</w:t>
      </w:r>
      <w:r w:rsidR="00DE6EEE" w:rsidRPr="00BD3648">
        <w:rPr>
          <w:rFonts w:cs="Arial"/>
          <w:lang w:val="sk-SK"/>
        </w:rPr>
        <w:t xml:space="preserve"> </w:t>
      </w:r>
      <w:r w:rsidR="0033155A">
        <w:rPr>
          <w:rFonts w:cs="Arial"/>
          <w:lang w:val="sk-SK"/>
        </w:rPr>
        <w:t>skóre alebo najlepšie momenty zápasov</w:t>
      </w:r>
      <w:r w:rsidR="00DE6EEE" w:rsidRPr="00BD3648">
        <w:rPr>
          <w:rFonts w:cs="Arial"/>
          <w:lang w:val="sk-SK"/>
        </w:rPr>
        <w:t xml:space="preserve"> </w:t>
      </w:r>
      <w:r w:rsidR="0033155A">
        <w:rPr>
          <w:rFonts w:cs="Arial"/>
          <w:lang w:val="sk-SK"/>
        </w:rPr>
        <w:t xml:space="preserve">v reálnom čase, aby nikomu </w:t>
      </w:r>
      <w:r w:rsidR="00C909E5">
        <w:rPr>
          <w:rFonts w:cs="Arial"/>
          <w:lang w:val="sk-SK"/>
        </w:rPr>
        <w:t xml:space="preserve">neušlo </w:t>
      </w:r>
      <w:r w:rsidR="0033155A">
        <w:rPr>
          <w:rFonts w:cs="Arial"/>
          <w:lang w:val="sk-SK"/>
        </w:rPr>
        <w:t xml:space="preserve">nič </w:t>
      </w:r>
      <w:r w:rsidR="00C909E5">
        <w:rPr>
          <w:rFonts w:cs="Arial"/>
          <w:lang w:val="sk-SK"/>
        </w:rPr>
        <w:t>dôležité</w:t>
      </w:r>
      <w:r w:rsidR="00D242E8" w:rsidRPr="00BD3648">
        <w:rPr>
          <w:rFonts w:cs="Arial"/>
          <w:lang w:val="sk-SK"/>
        </w:rPr>
        <w:t>.</w:t>
      </w:r>
    </w:p>
    <w:p w14:paraId="05FEABBE" w14:textId="77777777" w:rsidR="00793659" w:rsidRPr="00BD3648" w:rsidRDefault="00793659" w:rsidP="004E5FBB">
      <w:pPr>
        <w:rPr>
          <w:rFonts w:cs="Arial"/>
          <w:lang w:val="sk-SK"/>
        </w:rPr>
      </w:pPr>
    </w:p>
    <w:p w14:paraId="69438606" w14:textId="42906EF6" w:rsidR="00F913D9" w:rsidRPr="00BD3648" w:rsidRDefault="00974BB6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Pomocou aplikácie </w:t>
      </w:r>
      <w:r w:rsidR="001E0A75" w:rsidRPr="00BD3648">
        <w:rPr>
          <w:rFonts w:cs="Arial"/>
          <w:lang w:val="sk-SK"/>
        </w:rPr>
        <w:t xml:space="preserve">Kia Connect </w:t>
      </w:r>
      <w:r>
        <w:rPr>
          <w:rFonts w:cs="Arial"/>
          <w:lang w:val="sk-SK"/>
        </w:rPr>
        <w:t>si viete jednoducho skombinovať</w:t>
      </w:r>
      <w:r w:rsidR="00BB44E3" w:rsidRPr="00BD3648">
        <w:rPr>
          <w:rFonts w:cs="Arial"/>
          <w:lang w:val="sk-SK"/>
        </w:rPr>
        <w:t xml:space="preserve"> </w:t>
      </w:r>
      <w:r w:rsidR="00793659">
        <w:rPr>
          <w:rFonts w:cs="Arial"/>
          <w:lang w:val="sk-SK"/>
        </w:rPr>
        <w:t>cestovanie</w:t>
      </w:r>
      <w:r>
        <w:rPr>
          <w:rFonts w:cs="Arial"/>
          <w:lang w:val="sk-SK"/>
        </w:rPr>
        <w:t xml:space="preserve"> v novom vozidle </w:t>
      </w:r>
      <w:r w:rsidR="00304FDE" w:rsidRPr="00BD3648">
        <w:rPr>
          <w:rFonts w:cs="Arial"/>
          <w:lang w:val="sk-SK"/>
        </w:rPr>
        <w:t>Niro</w:t>
      </w:r>
      <w:r>
        <w:rPr>
          <w:rFonts w:cs="Arial"/>
          <w:lang w:val="sk-SK"/>
        </w:rPr>
        <w:t xml:space="preserve"> aj mimo neho</w:t>
      </w:r>
      <w:r w:rsidR="00BB44E3" w:rsidRPr="00BD364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Používatelia modelu </w:t>
      </w:r>
      <w:r w:rsidR="00BA1EF6" w:rsidRPr="00BD3648">
        <w:rPr>
          <w:rFonts w:cs="Arial"/>
          <w:lang w:val="sk-SK"/>
        </w:rPr>
        <w:t xml:space="preserve">Niro </w:t>
      </w:r>
      <w:r>
        <w:rPr>
          <w:rFonts w:cs="Arial"/>
          <w:lang w:val="sk-SK"/>
        </w:rPr>
        <w:t xml:space="preserve">môžu </w:t>
      </w:r>
      <w:r w:rsidR="0069227D">
        <w:rPr>
          <w:rFonts w:cs="Arial"/>
          <w:lang w:val="sk-SK"/>
        </w:rPr>
        <w:t xml:space="preserve">napríklad </w:t>
      </w:r>
      <w:r>
        <w:rPr>
          <w:rFonts w:cs="Arial"/>
          <w:lang w:val="sk-SK"/>
        </w:rPr>
        <w:t>použiť funkciu diaľkového nabíjania a spustiť alebo naplánovať</w:t>
      </w:r>
      <w:r w:rsidR="00BA1EF6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bíjanie akumulátora</w:t>
      </w:r>
      <w:r w:rsidR="00BA1EF6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ed ďalšou jazdou</w:t>
      </w:r>
      <w:r w:rsidR="007014E7" w:rsidRPr="00BD364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Počas jazdy navigačný systém spolu s projekčným displejom plynulo navádzajú vodiča do cieľa.</w:t>
      </w:r>
      <w:r w:rsidR="00F76990" w:rsidRPr="00BD3648">
        <w:rPr>
          <w:rFonts w:cs="Arial"/>
          <w:lang w:val="sk-SK"/>
        </w:rPr>
        <w:t xml:space="preserve"> </w:t>
      </w:r>
      <w:r w:rsidR="00793659">
        <w:rPr>
          <w:rFonts w:cs="Arial"/>
          <w:lang w:val="sk-SK"/>
        </w:rPr>
        <w:t>A p</w:t>
      </w:r>
      <w:r>
        <w:rPr>
          <w:rFonts w:cs="Arial"/>
          <w:lang w:val="sk-SK"/>
        </w:rPr>
        <w:t xml:space="preserve">o príjazde </w:t>
      </w:r>
      <w:r w:rsidR="0069227D">
        <w:rPr>
          <w:rFonts w:cs="Arial"/>
          <w:lang w:val="sk-SK"/>
        </w:rPr>
        <w:t>mu funkcia navigácie na posledný kilometer</w:t>
      </w:r>
      <w:r w:rsidR="00F76990" w:rsidRPr="00BD3648">
        <w:rPr>
          <w:rFonts w:cs="Arial"/>
          <w:lang w:val="sk-SK"/>
        </w:rPr>
        <w:t xml:space="preserve"> </w:t>
      </w:r>
      <w:r w:rsidR="0069227D">
        <w:rPr>
          <w:rFonts w:cs="Arial"/>
          <w:lang w:val="sk-SK"/>
        </w:rPr>
        <w:t>pomôže</w:t>
      </w:r>
      <w:r w:rsidR="00043AA4" w:rsidRPr="00BD3648">
        <w:rPr>
          <w:rFonts w:cs="Arial"/>
          <w:lang w:val="sk-SK"/>
        </w:rPr>
        <w:t xml:space="preserve"> </w:t>
      </w:r>
      <w:r w:rsidR="0069227D">
        <w:rPr>
          <w:rFonts w:cs="Arial"/>
          <w:lang w:val="sk-SK"/>
        </w:rPr>
        <w:t>doraziť na požadované miesto p</w:t>
      </w:r>
      <w:r w:rsidR="00793659">
        <w:rPr>
          <w:rFonts w:cs="Arial"/>
          <w:lang w:val="sk-SK"/>
        </w:rPr>
        <w:t>o vlastných</w:t>
      </w:r>
      <w:r w:rsidR="00043AA4" w:rsidRPr="00BD3648">
        <w:rPr>
          <w:rFonts w:cs="Arial"/>
          <w:lang w:val="sk-SK"/>
        </w:rPr>
        <w:t xml:space="preserve">. </w:t>
      </w:r>
      <w:r w:rsidR="0059304C">
        <w:rPr>
          <w:rFonts w:cs="Arial"/>
          <w:lang w:val="sk-SK"/>
        </w:rPr>
        <w:t>Vo chvíli, keď</w:t>
      </w:r>
      <w:r w:rsidR="0069227D">
        <w:rPr>
          <w:rFonts w:cs="Arial"/>
          <w:lang w:val="sk-SK"/>
        </w:rPr>
        <w:t xml:space="preserve"> </w:t>
      </w:r>
      <w:r w:rsidR="0059304C">
        <w:rPr>
          <w:rFonts w:cs="Arial"/>
          <w:lang w:val="sk-SK"/>
        </w:rPr>
        <w:t>sa vypne pohon vozidla,</w:t>
      </w:r>
      <w:r w:rsidR="0069227D">
        <w:rPr>
          <w:rFonts w:cs="Arial"/>
          <w:lang w:val="sk-SK"/>
        </w:rPr>
        <w:t xml:space="preserve"> preberie kontrolu aplikácia a nasmeruje </w:t>
      </w:r>
      <w:r w:rsidR="0059304C">
        <w:rPr>
          <w:rFonts w:cs="Arial"/>
          <w:lang w:val="sk-SK"/>
        </w:rPr>
        <w:t xml:space="preserve">používateľa </w:t>
      </w:r>
      <w:r w:rsidR="0069227D">
        <w:rPr>
          <w:rFonts w:cs="Arial"/>
          <w:lang w:val="sk-SK"/>
        </w:rPr>
        <w:t>do konečného bodu pomocou</w:t>
      </w:r>
      <w:r w:rsidR="005F410C" w:rsidRPr="00BD3648">
        <w:rPr>
          <w:rFonts w:cs="Arial"/>
          <w:lang w:val="sk-SK"/>
        </w:rPr>
        <w:t xml:space="preserve"> </w:t>
      </w:r>
      <w:r w:rsidR="0069227D">
        <w:rPr>
          <w:rFonts w:cs="Arial"/>
          <w:lang w:val="sk-SK"/>
        </w:rPr>
        <w:t>M</w:t>
      </w:r>
      <w:r w:rsidR="00793659">
        <w:rPr>
          <w:rFonts w:cs="Arial"/>
          <w:lang w:val="sk-SK"/>
        </w:rPr>
        <w:t>áp</w:t>
      </w:r>
      <w:r w:rsidR="0069227D">
        <w:rPr>
          <w:rFonts w:cs="Arial"/>
          <w:lang w:val="sk-SK"/>
        </w:rPr>
        <w:t xml:space="preserve"> </w:t>
      </w:r>
      <w:r w:rsidR="005F410C" w:rsidRPr="00BD3648">
        <w:rPr>
          <w:rFonts w:cs="Arial"/>
          <w:lang w:val="sk-SK"/>
        </w:rPr>
        <w:t xml:space="preserve">Google </w:t>
      </w:r>
      <w:r w:rsidR="0069227D">
        <w:rPr>
          <w:rFonts w:cs="Arial"/>
          <w:lang w:val="sk-SK"/>
        </w:rPr>
        <w:t>alebo</w:t>
      </w:r>
      <w:r w:rsidR="005F410C" w:rsidRPr="00BD3648">
        <w:rPr>
          <w:rFonts w:cs="Arial"/>
          <w:lang w:val="sk-SK"/>
        </w:rPr>
        <w:t xml:space="preserve"> </w:t>
      </w:r>
      <w:r w:rsidR="0069227D">
        <w:rPr>
          <w:rFonts w:cs="Arial"/>
          <w:lang w:val="sk-SK"/>
        </w:rPr>
        <w:t>rozšírenej reality</w:t>
      </w:r>
      <w:r w:rsidR="005F410C" w:rsidRPr="00BD3648">
        <w:rPr>
          <w:rFonts w:cs="Arial"/>
          <w:lang w:val="sk-SK"/>
        </w:rPr>
        <w:t xml:space="preserve">, </w:t>
      </w:r>
      <w:r w:rsidR="0069227D">
        <w:rPr>
          <w:rFonts w:cs="Arial"/>
          <w:lang w:val="sk-SK"/>
        </w:rPr>
        <w:t xml:space="preserve">podľa </w:t>
      </w:r>
      <w:r w:rsidR="0059304C">
        <w:rPr>
          <w:rFonts w:cs="Arial"/>
          <w:lang w:val="sk-SK"/>
        </w:rPr>
        <w:t>preferencií</w:t>
      </w:r>
      <w:r w:rsidR="005F410C" w:rsidRPr="00BD3648">
        <w:rPr>
          <w:rFonts w:cs="Arial"/>
          <w:lang w:val="sk-SK"/>
        </w:rPr>
        <w:t>.</w:t>
      </w:r>
    </w:p>
    <w:p w14:paraId="55293132" w14:textId="77777777" w:rsidR="001A35EB" w:rsidRPr="00BD3648" w:rsidRDefault="001A35EB" w:rsidP="004E5FBB">
      <w:pPr>
        <w:rPr>
          <w:rFonts w:cs="Arial"/>
          <w:lang w:val="sk-SK"/>
        </w:rPr>
      </w:pPr>
    </w:p>
    <w:p w14:paraId="3B8537D4" w14:textId="7E1A41EF" w:rsidR="00A65A99" w:rsidRPr="00BD3648" w:rsidRDefault="00691EC3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Okrem funkcií diaľkového nabíjania a navigácie na posledný kilometer využíva nové </w:t>
      </w:r>
      <w:r w:rsidR="001A35EB" w:rsidRPr="00BD3648">
        <w:rPr>
          <w:rFonts w:cs="Arial"/>
          <w:lang w:val="sk-SK"/>
        </w:rPr>
        <w:t xml:space="preserve">Niro </w:t>
      </w:r>
      <w:r>
        <w:rPr>
          <w:rFonts w:cs="Arial"/>
          <w:lang w:val="sk-SK"/>
        </w:rPr>
        <w:t>aj množstvo jednoducho použiteľných funkcií pripojenia, aby bola každá cesta</w:t>
      </w:r>
      <w:r w:rsidR="001A35EB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od začiatku až do konca bezproblémová a plynulá</w:t>
      </w:r>
      <w:r w:rsidR="001A35EB" w:rsidRPr="00BD3648">
        <w:rPr>
          <w:rFonts w:cs="Arial"/>
          <w:lang w:val="sk-SK"/>
        </w:rPr>
        <w:t xml:space="preserve">. </w:t>
      </w:r>
      <w:r w:rsidR="005751A9">
        <w:rPr>
          <w:rFonts w:cs="Arial"/>
          <w:lang w:val="sk-SK"/>
        </w:rPr>
        <w:t>V</w:t>
      </w:r>
      <w:r>
        <w:rPr>
          <w:rFonts w:cs="Arial"/>
          <w:lang w:val="sk-SK"/>
        </w:rPr>
        <w:t xml:space="preserve">odiči modelu </w:t>
      </w:r>
      <w:r w:rsidR="00900B5E" w:rsidRPr="00BD3648">
        <w:rPr>
          <w:rFonts w:cs="Arial"/>
          <w:lang w:val="sk-SK"/>
        </w:rPr>
        <w:t xml:space="preserve">Niro </w:t>
      </w:r>
      <w:r w:rsidR="005751A9">
        <w:rPr>
          <w:rFonts w:cs="Arial"/>
          <w:lang w:val="sk-SK"/>
        </w:rPr>
        <w:t xml:space="preserve">si ešte pred samotným nastúpením do vozidla </w:t>
      </w:r>
      <w:r w:rsidR="00480C62">
        <w:rPr>
          <w:rFonts w:cs="Arial"/>
          <w:lang w:val="sk-SK"/>
        </w:rPr>
        <w:t>dokážu</w:t>
      </w:r>
      <w:r w:rsidR="005751A9">
        <w:rPr>
          <w:rFonts w:cs="Arial"/>
          <w:lang w:val="sk-SK"/>
        </w:rPr>
        <w:t xml:space="preserve"> naprogramovať trasu v aplikácii </w:t>
      </w:r>
      <w:r w:rsidR="00035444" w:rsidRPr="00BD3648">
        <w:rPr>
          <w:rFonts w:cs="Arial"/>
          <w:lang w:val="sk-SK"/>
        </w:rPr>
        <w:t>Kia Connect</w:t>
      </w:r>
      <w:r w:rsidR="005751A9">
        <w:rPr>
          <w:rFonts w:cs="Arial"/>
          <w:lang w:val="sk-SK"/>
        </w:rPr>
        <w:t>.</w:t>
      </w:r>
      <w:r w:rsidR="000E22E3" w:rsidRPr="00BD3648">
        <w:rPr>
          <w:rFonts w:cs="Arial"/>
          <w:lang w:val="sk-SK"/>
        </w:rPr>
        <w:t xml:space="preserve"> </w:t>
      </w:r>
      <w:r w:rsidR="005751A9">
        <w:rPr>
          <w:rFonts w:cs="Arial"/>
          <w:lang w:val="sk-SK"/>
        </w:rPr>
        <w:t>Používatelia elektromobilu</w:t>
      </w:r>
      <w:r w:rsidR="000E22E3" w:rsidRPr="00BD3648">
        <w:rPr>
          <w:rFonts w:cs="Arial"/>
          <w:lang w:val="sk-SK"/>
        </w:rPr>
        <w:t xml:space="preserve"> Niro EV </w:t>
      </w:r>
      <w:r w:rsidR="005751A9">
        <w:rPr>
          <w:rFonts w:cs="Arial"/>
          <w:lang w:val="sk-SK"/>
        </w:rPr>
        <w:t>si zasa môžu</w:t>
      </w:r>
      <w:r w:rsidR="000E22E3" w:rsidRPr="00BD3648">
        <w:rPr>
          <w:rFonts w:cs="Arial"/>
          <w:lang w:val="sk-SK"/>
        </w:rPr>
        <w:t xml:space="preserve"> </w:t>
      </w:r>
      <w:r w:rsidR="005751A9">
        <w:rPr>
          <w:rFonts w:cs="Arial"/>
          <w:lang w:val="sk-SK"/>
        </w:rPr>
        <w:t>vopred vyhriať kabínu, aby bolo vozidlo pohodlné a pripravené vyraziť, hneď ako sa posadia za volant</w:t>
      </w:r>
      <w:r w:rsidR="00D05DC6" w:rsidRPr="00BD3648">
        <w:rPr>
          <w:rFonts w:cs="Arial"/>
          <w:lang w:val="sk-SK"/>
        </w:rPr>
        <w:t>.</w:t>
      </w:r>
    </w:p>
    <w:p w14:paraId="3968E874" w14:textId="77777777" w:rsidR="00A65A99" w:rsidRPr="00BD3648" w:rsidRDefault="00A65A99" w:rsidP="004E5FBB">
      <w:pPr>
        <w:rPr>
          <w:rFonts w:cs="Arial"/>
          <w:lang w:val="sk-SK"/>
        </w:rPr>
      </w:pPr>
    </w:p>
    <w:p w14:paraId="20F26035" w14:textId="3D78BC9D" w:rsidR="00EF0525" w:rsidRPr="00BD3648" w:rsidRDefault="00637BA3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Vďaka dostupnosti viacerých používateľských profilov si </w:t>
      </w:r>
      <w:r w:rsidR="00480C62">
        <w:rPr>
          <w:rFonts w:cs="Arial"/>
          <w:lang w:val="sk-SK"/>
        </w:rPr>
        <w:t xml:space="preserve">vie </w:t>
      </w:r>
      <w:r>
        <w:rPr>
          <w:rFonts w:cs="Arial"/>
          <w:lang w:val="sk-SK"/>
        </w:rPr>
        <w:t>každý používateľ zvoliť vlastné</w:t>
      </w:r>
      <w:r w:rsidR="00C03EBE" w:rsidRPr="00BD364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špeciálne nastavenie.</w:t>
      </w:r>
      <w:r w:rsidR="00C03EBE" w:rsidRPr="00BD3648">
        <w:rPr>
          <w:rFonts w:cs="Arial"/>
          <w:lang w:val="sk-SK"/>
        </w:rPr>
        <w:t xml:space="preserve"> </w:t>
      </w:r>
      <w:r w:rsidR="005C6764">
        <w:rPr>
          <w:rFonts w:cs="Arial"/>
          <w:lang w:val="sk-SK"/>
        </w:rPr>
        <w:t xml:space="preserve">Rozhranie </w:t>
      </w:r>
      <w:r w:rsidR="00C03EBE" w:rsidRPr="00BD3648">
        <w:rPr>
          <w:rFonts w:cs="Arial"/>
          <w:lang w:val="sk-SK"/>
        </w:rPr>
        <w:t xml:space="preserve">Bluetooth </w:t>
      </w:r>
      <w:r w:rsidR="005C6764">
        <w:rPr>
          <w:rFonts w:cs="Arial"/>
          <w:lang w:val="sk-SK"/>
        </w:rPr>
        <w:t>s funkciou viacnásobného pripojenia zasa eliminuje potrebu zakaždým</w:t>
      </w:r>
      <w:r w:rsidR="002B036A" w:rsidRPr="00BD3648">
        <w:rPr>
          <w:rFonts w:cs="Arial"/>
          <w:lang w:val="sk-SK"/>
        </w:rPr>
        <w:t xml:space="preserve"> </w:t>
      </w:r>
      <w:r w:rsidR="005C6764">
        <w:rPr>
          <w:rFonts w:cs="Arial"/>
          <w:lang w:val="sk-SK"/>
        </w:rPr>
        <w:t xml:space="preserve">odpájať a znova pripájať </w:t>
      </w:r>
      <w:r w:rsidR="00480C62">
        <w:rPr>
          <w:rFonts w:cs="Arial"/>
          <w:lang w:val="sk-SK"/>
        </w:rPr>
        <w:t xml:space="preserve">používané </w:t>
      </w:r>
      <w:r w:rsidR="005C6764">
        <w:rPr>
          <w:rFonts w:cs="Arial"/>
          <w:lang w:val="sk-SK"/>
        </w:rPr>
        <w:t>zariadenia</w:t>
      </w:r>
      <w:r w:rsidR="002B036A" w:rsidRPr="00BD3648">
        <w:rPr>
          <w:rFonts w:cs="Arial"/>
          <w:lang w:val="sk-SK"/>
        </w:rPr>
        <w:t xml:space="preserve">. </w:t>
      </w:r>
      <w:r w:rsidR="005C6764">
        <w:rPr>
          <w:rFonts w:cs="Arial"/>
          <w:lang w:val="sk-SK"/>
        </w:rPr>
        <w:t>A ak chce majiteľ zvýšiť bezpečnosť a ochranu vozidla v čase, keď ho šoféruje niekto iný</w:t>
      </w:r>
      <w:r w:rsidR="002B036A" w:rsidRPr="00BD3648">
        <w:rPr>
          <w:rFonts w:cs="Arial"/>
          <w:lang w:val="sk-SK"/>
        </w:rPr>
        <w:t xml:space="preserve">, </w:t>
      </w:r>
      <w:r w:rsidR="005C6764">
        <w:rPr>
          <w:rFonts w:cs="Arial"/>
          <w:lang w:val="sk-SK"/>
        </w:rPr>
        <w:t xml:space="preserve">režim parkovacej služby (tzv. </w:t>
      </w:r>
      <w:r w:rsidR="002B036A" w:rsidRPr="00BD3648">
        <w:rPr>
          <w:rFonts w:cs="Arial"/>
          <w:lang w:val="sk-SK"/>
        </w:rPr>
        <w:t>Valet Mode</w:t>
      </w:r>
      <w:r w:rsidR="005C6764">
        <w:rPr>
          <w:rFonts w:cs="Arial"/>
          <w:lang w:val="sk-SK"/>
        </w:rPr>
        <w:t>)</w:t>
      </w:r>
      <w:r w:rsidR="002B036A" w:rsidRPr="00BD3648">
        <w:rPr>
          <w:rFonts w:cs="Arial"/>
          <w:lang w:val="sk-SK"/>
        </w:rPr>
        <w:t xml:space="preserve"> </w:t>
      </w:r>
      <w:r w:rsidR="005C6764">
        <w:rPr>
          <w:rFonts w:cs="Arial"/>
          <w:lang w:val="sk-SK"/>
        </w:rPr>
        <w:t>mu umož</w:t>
      </w:r>
      <w:r w:rsidR="001657FF">
        <w:rPr>
          <w:rFonts w:cs="Arial"/>
          <w:lang w:val="sk-SK"/>
        </w:rPr>
        <w:t>ňuje</w:t>
      </w:r>
      <w:r w:rsidR="005C6764">
        <w:rPr>
          <w:rFonts w:cs="Arial"/>
          <w:lang w:val="sk-SK"/>
        </w:rPr>
        <w:t xml:space="preserve"> obmedziť prístup k osobným informáciám a sledovať polohu vozidla</w:t>
      </w:r>
      <w:r w:rsidR="002B036A" w:rsidRPr="00BD3648">
        <w:rPr>
          <w:rFonts w:cs="Arial"/>
          <w:lang w:val="sk-SK"/>
        </w:rPr>
        <w:t>.</w:t>
      </w:r>
      <w:r w:rsidR="001B2F81" w:rsidRPr="00BD3648">
        <w:rPr>
          <w:rFonts w:cs="Arial"/>
          <w:lang w:val="sk-SK"/>
        </w:rPr>
        <w:t xml:space="preserve"> </w:t>
      </w:r>
      <w:r w:rsidR="001657FF">
        <w:rPr>
          <w:rFonts w:cs="Arial"/>
          <w:lang w:val="sk-SK"/>
        </w:rPr>
        <w:t>Aktualizácie softvéru</w:t>
      </w:r>
      <w:r w:rsidR="00F96D0E" w:rsidRPr="00BD3648">
        <w:rPr>
          <w:rFonts w:cs="Arial"/>
          <w:lang w:val="sk-SK"/>
        </w:rPr>
        <w:t xml:space="preserve">, </w:t>
      </w:r>
      <w:r w:rsidR="001657FF">
        <w:rPr>
          <w:rFonts w:cs="Arial"/>
          <w:lang w:val="sk-SK"/>
        </w:rPr>
        <w:t>nové funkcie a bezpečnostné opravy možno do nového modelu Niro pridávať na diaľku</w:t>
      </w:r>
      <w:r w:rsidR="00B1421E" w:rsidRPr="00BD3648">
        <w:rPr>
          <w:rFonts w:cs="Arial"/>
          <w:lang w:val="sk-SK"/>
        </w:rPr>
        <w:t xml:space="preserve">, </w:t>
      </w:r>
      <w:r w:rsidR="001657FF">
        <w:rPr>
          <w:rFonts w:cs="Arial"/>
          <w:lang w:val="sk-SK"/>
        </w:rPr>
        <w:t>takže</w:t>
      </w:r>
      <w:r w:rsidR="00480C62">
        <w:rPr>
          <w:rFonts w:cs="Arial"/>
          <w:lang w:val="sk-SK"/>
        </w:rPr>
        <w:t xml:space="preserve"> </w:t>
      </w:r>
      <w:r w:rsidR="001657FF">
        <w:rPr>
          <w:rFonts w:cs="Arial"/>
          <w:lang w:val="sk-SK"/>
        </w:rPr>
        <w:t xml:space="preserve">majitelia </w:t>
      </w:r>
      <w:r w:rsidR="00480C62">
        <w:rPr>
          <w:rFonts w:cs="Arial"/>
          <w:lang w:val="sk-SK"/>
        </w:rPr>
        <w:t>už nemusia merať</w:t>
      </w:r>
      <w:r w:rsidR="001657FF">
        <w:rPr>
          <w:rFonts w:cs="Arial"/>
          <w:lang w:val="sk-SK"/>
        </w:rPr>
        <w:t xml:space="preserve"> cestu do servisu len kvôli takejto údržbe</w:t>
      </w:r>
      <w:r w:rsidR="00573916" w:rsidRPr="00BD3648">
        <w:rPr>
          <w:rFonts w:cs="Arial"/>
          <w:lang w:val="sk-SK"/>
        </w:rPr>
        <w:t>.</w:t>
      </w:r>
    </w:p>
    <w:p w14:paraId="0A2408D8" w14:textId="77777777" w:rsidR="0061672F" w:rsidRPr="00BD3648" w:rsidRDefault="0061672F" w:rsidP="004E5FBB">
      <w:pPr>
        <w:rPr>
          <w:rFonts w:cs="Arial"/>
          <w:lang w:val="sk-SK"/>
        </w:rPr>
      </w:pPr>
    </w:p>
    <w:p w14:paraId="108F708D" w14:textId="34C544A0" w:rsidR="00686032" w:rsidRPr="00BD3648" w:rsidRDefault="00DD194F" w:rsidP="004E5FBB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t>Vhodné programy nabíjania pre vaše nabíjacie potreby</w:t>
      </w:r>
    </w:p>
    <w:p w14:paraId="477E0916" w14:textId="5F33437E" w:rsidR="00C01CC2" w:rsidRDefault="00C01CC2" w:rsidP="00C01CC2">
      <w:pPr>
        <w:rPr>
          <w:rFonts w:ascii="Calibri" w:eastAsiaTheme="minorEastAsia" w:hAnsi="Calibri"/>
          <w:lang w:val="sk-SK"/>
        </w:rPr>
      </w:pPr>
      <w:bookmarkStart w:id="3" w:name="_Hlk103765107"/>
      <w:r w:rsidRPr="00C01CC2">
        <w:rPr>
          <w:lang w:val="sk-SK"/>
        </w:rPr>
        <w:t>Majiteľom vozidiel</w:t>
      </w:r>
      <w:r w:rsidRPr="00C01CC2">
        <w:rPr>
          <w:lang w:val="sk-SK"/>
        </w:rPr>
        <w:t xml:space="preserve"> </w:t>
      </w:r>
      <w:proofErr w:type="spellStart"/>
      <w:r w:rsidRPr="00C01CC2">
        <w:rPr>
          <w:lang w:val="sk-SK"/>
        </w:rPr>
        <w:t>Niro</w:t>
      </w:r>
      <w:proofErr w:type="spellEnd"/>
      <w:r w:rsidRPr="00C01CC2">
        <w:rPr>
          <w:lang w:val="sk-SK"/>
        </w:rPr>
        <w:t xml:space="preserve"> EV</w:t>
      </w:r>
      <w:r w:rsidRPr="00C01CC2">
        <w:rPr>
          <w:lang w:val="sk-SK"/>
        </w:rPr>
        <w:t xml:space="preserve"> a </w:t>
      </w:r>
      <w:proofErr w:type="spellStart"/>
      <w:r w:rsidRPr="00C01CC2">
        <w:rPr>
          <w:lang w:val="sk-SK"/>
        </w:rPr>
        <w:t>Niro</w:t>
      </w:r>
      <w:proofErr w:type="spellEnd"/>
      <w:r w:rsidRPr="00C01CC2">
        <w:rPr>
          <w:lang w:val="sk-SK"/>
        </w:rPr>
        <w:t xml:space="preserve"> PHEV zjednodušuje nabíjanie aplikácia Kia </w:t>
      </w:r>
      <w:proofErr w:type="spellStart"/>
      <w:r w:rsidRPr="00C01CC2">
        <w:rPr>
          <w:lang w:val="sk-SK"/>
        </w:rPr>
        <w:t>Charge</w:t>
      </w:r>
      <w:proofErr w:type="spellEnd"/>
      <w:r w:rsidRPr="00C01CC2">
        <w:rPr>
          <w:lang w:val="sk-SK"/>
        </w:rPr>
        <w:t>, ktor</w:t>
      </w:r>
      <w:r w:rsidRPr="00C01CC2">
        <w:rPr>
          <w:lang w:val="sk-SK"/>
        </w:rPr>
        <w:t>á</w:t>
      </w:r>
      <w:r w:rsidRPr="00C01CC2">
        <w:rPr>
          <w:lang w:val="sk-SK"/>
        </w:rPr>
        <w:t xml:space="preserve"> im poskytuje dve používateľské tarify podľa konkrétnych nabíjacích potrieb. Za jednorazový poplatok vo výške 2,49€ získajú používatelia balíka „</w:t>
      </w:r>
      <w:proofErr w:type="spellStart"/>
      <w:r w:rsidRPr="00C01CC2">
        <w:rPr>
          <w:lang w:val="sk-SK"/>
        </w:rPr>
        <w:t>Easy</w:t>
      </w:r>
      <w:proofErr w:type="spellEnd"/>
      <w:r w:rsidRPr="00C01CC2">
        <w:rPr>
          <w:lang w:val="sk-SK"/>
        </w:rPr>
        <w:t>“ prístup k väčšine nabíjacích staníc bez mesačného predplatného, pričom náklady za spotrebovanú energiu stanovuje dodávateľ – ideálne riešenie pre občasných používateľov. Balík „Plus“ je určený pre používateľov,</w:t>
      </w:r>
      <w:r w:rsidRPr="00C01CC2">
        <w:rPr>
          <w:color w:val="000000"/>
          <w:sz w:val="23"/>
          <w:szCs w:val="23"/>
          <w:lang w:val="sk-SK"/>
        </w:rPr>
        <w:t xml:space="preserve"> </w:t>
      </w:r>
      <w:r w:rsidRPr="00C01CC2">
        <w:rPr>
          <w:lang w:val="sk-SK"/>
        </w:rPr>
        <w:t>ktorí pravidelnejšie využívajú verejné nabíjacie stanice. V porovnaní s tarifou</w:t>
      </w:r>
      <w:r w:rsidRPr="00C01CC2">
        <w:rPr>
          <w:color w:val="000000"/>
          <w:sz w:val="23"/>
          <w:szCs w:val="23"/>
          <w:lang w:val="sk-SK"/>
        </w:rPr>
        <w:t xml:space="preserve"> </w:t>
      </w:r>
      <w:r w:rsidRPr="00C01CC2">
        <w:rPr>
          <w:lang w:val="sk-SK"/>
        </w:rPr>
        <w:t>„</w:t>
      </w:r>
      <w:proofErr w:type="spellStart"/>
      <w:r w:rsidRPr="00C01CC2">
        <w:rPr>
          <w:lang w:val="sk-SK"/>
        </w:rPr>
        <w:t>Easy</w:t>
      </w:r>
      <w:proofErr w:type="spellEnd"/>
      <w:r w:rsidRPr="00C01CC2">
        <w:rPr>
          <w:lang w:val="sk-SK"/>
        </w:rPr>
        <w:t xml:space="preserve">“ poskytuje zníženú sadzbu za kWh pri mesačnom predplatnom vo výške 3,95€. Vďaka partnerstvu automobilky Kia s nabíjacou sieťou IONITY majú používatelia vozidiel </w:t>
      </w:r>
      <w:proofErr w:type="spellStart"/>
      <w:r w:rsidRPr="00C01CC2">
        <w:rPr>
          <w:lang w:val="sk-SK"/>
        </w:rPr>
        <w:t>Niro</w:t>
      </w:r>
      <w:proofErr w:type="spellEnd"/>
      <w:r w:rsidRPr="00C01CC2">
        <w:rPr>
          <w:lang w:val="sk-SK"/>
        </w:rPr>
        <w:t xml:space="preserve"> EV</w:t>
      </w:r>
      <w:r w:rsidRPr="00C01CC2">
        <w:rPr>
          <w:lang w:val="sk-SK"/>
        </w:rPr>
        <w:t xml:space="preserve"> a </w:t>
      </w:r>
      <w:proofErr w:type="spellStart"/>
      <w:r w:rsidRPr="00C01CC2">
        <w:rPr>
          <w:lang w:val="sk-SK"/>
        </w:rPr>
        <w:t>Niro</w:t>
      </w:r>
      <w:proofErr w:type="spellEnd"/>
      <w:r w:rsidRPr="00C01CC2">
        <w:rPr>
          <w:lang w:val="sk-SK"/>
        </w:rPr>
        <w:t xml:space="preserve"> PHEV navyše prístup k vyše 400 vysokorýchlostným nabíjacím staniciam </w:t>
      </w:r>
      <w:r w:rsidRPr="00C01CC2">
        <w:rPr>
          <w:lang w:val="sk-SK"/>
        </w:rPr>
        <w:lastRenderedPageBreak/>
        <w:t xml:space="preserve">v celej Európe, ktoré dokážu nabíjať až s výkonom 350 kW. Všetka energia získavaná z nabíjačiek v sieti IONITY pochádza zo </w:t>
      </w:r>
      <w:r w:rsidRPr="00C01CC2">
        <w:rPr>
          <w:color w:val="000000"/>
          <w:lang w:val="sk-SK"/>
        </w:rPr>
        <w:t>100 % obnoviteľných zdrojov energie od certifikovaných dodávateľov.</w:t>
      </w:r>
    </w:p>
    <w:bookmarkEnd w:id="3"/>
    <w:p w14:paraId="6BE17BFB" w14:textId="77777777" w:rsidR="003B04FE" w:rsidRPr="00BD3648" w:rsidRDefault="003B04FE" w:rsidP="004E5FBB">
      <w:pPr>
        <w:rPr>
          <w:rFonts w:cs="Arial"/>
          <w:lang w:val="sk-SK"/>
        </w:rPr>
      </w:pPr>
    </w:p>
    <w:p w14:paraId="7082C543" w14:textId="780D600D" w:rsidR="003B04FE" w:rsidRPr="00BD3648" w:rsidRDefault="00D8371A" w:rsidP="004E5FBB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V rámci svojho </w:t>
      </w:r>
      <w:r w:rsidR="001804A0">
        <w:rPr>
          <w:rFonts w:cs="Arial"/>
          <w:lang w:val="sk-SK"/>
        </w:rPr>
        <w:t>záväzku</w:t>
      </w:r>
      <w:r w:rsidR="00EA150D" w:rsidRPr="00BD3648">
        <w:rPr>
          <w:rFonts w:cs="Arial"/>
          <w:lang w:val="sk-SK"/>
        </w:rPr>
        <w:t xml:space="preserve"> </w:t>
      </w:r>
      <w:r w:rsidR="001804A0">
        <w:rPr>
          <w:rFonts w:cs="Arial"/>
          <w:lang w:val="sk-SK"/>
        </w:rPr>
        <w:t>udržateľnosti</w:t>
      </w:r>
      <w:r>
        <w:rPr>
          <w:rFonts w:cs="Arial"/>
          <w:lang w:val="sk-SK"/>
        </w:rPr>
        <w:t xml:space="preserve"> bude</w:t>
      </w:r>
      <w:r w:rsidR="003B04FE" w:rsidRPr="00BD3648">
        <w:rPr>
          <w:rFonts w:cs="Arial"/>
          <w:lang w:val="sk-SK"/>
        </w:rPr>
        <w:t xml:space="preserve"> Kia </w:t>
      </w:r>
      <w:r w:rsidR="00545A5B">
        <w:rPr>
          <w:rFonts w:cs="Arial"/>
          <w:lang w:val="sk-SK"/>
        </w:rPr>
        <w:t>sledovať</w:t>
      </w:r>
      <w:r w:rsidR="003B04FE" w:rsidRPr="00BD3648">
        <w:rPr>
          <w:rFonts w:cs="Arial"/>
          <w:lang w:val="sk-SK"/>
        </w:rPr>
        <w:t xml:space="preserve"> </w:t>
      </w:r>
      <w:r w:rsidR="001804A0">
        <w:rPr>
          <w:rFonts w:cs="Arial"/>
          <w:lang w:val="sk-SK"/>
        </w:rPr>
        <w:t>nabíjacie aktivity zákazníkov a nakupovať</w:t>
      </w:r>
      <w:r w:rsidR="004A36AD" w:rsidRPr="00BD3648">
        <w:rPr>
          <w:rFonts w:cs="Arial"/>
          <w:lang w:val="sk-SK"/>
        </w:rPr>
        <w:t xml:space="preserve"> </w:t>
      </w:r>
      <w:r w:rsidR="001804A0">
        <w:rPr>
          <w:rFonts w:cs="Arial"/>
          <w:lang w:val="sk-SK"/>
        </w:rPr>
        <w:t>certifikáty obnoviteľnej energie v zodpovedajúcej hodnote</w:t>
      </w:r>
      <w:r w:rsidR="00EA150D" w:rsidRPr="00BD3648">
        <w:rPr>
          <w:rFonts w:cs="Arial"/>
          <w:lang w:val="sk-SK"/>
        </w:rPr>
        <w:t xml:space="preserve">. </w:t>
      </w:r>
      <w:r w:rsidR="001804A0">
        <w:rPr>
          <w:rFonts w:cs="Arial"/>
          <w:lang w:val="sk-SK"/>
        </w:rPr>
        <w:t>Tieto certifikáty</w:t>
      </w:r>
      <w:r w:rsidR="00570881" w:rsidRPr="00BD3648">
        <w:rPr>
          <w:rFonts w:cs="Arial"/>
          <w:lang w:val="sk-SK"/>
        </w:rPr>
        <w:t xml:space="preserve"> </w:t>
      </w:r>
      <w:r w:rsidR="001804A0">
        <w:rPr>
          <w:rFonts w:cs="Arial"/>
          <w:lang w:val="sk-SK"/>
        </w:rPr>
        <w:t>následne využ</w:t>
      </w:r>
      <w:r w:rsidR="000B456E">
        <w:rPr>
          <w:rFonts w:cs="Arial"/>
          <w:lang w:val="sk-SK"/>
        </w:rPr>
        <w:t>ije</w:t>
      </w:r>
      <w:r w:rsidR="00A06DE1" w:rsidRPr="00BD3648">
        <w:rPr>
          <w:rFonts w:cs="Arial"/>
          <w:lang w:val="sk-SK"/>
        </w:rPr>
        <w:t xml:space="preserve"> partner</w:t>
      </w:r>
      <w:r w:rsidR="009133EA" w:rsidRPr="00BD3648">
        <w:rPr>
          <w:rFonts w:cs="Arial"/>
          <w:lang w:val="sk-SK"/>
        </w:rPr>
        <w:t xml:space="preserve"> </w:t>
      </w:r>
      <w:r w:rsidR="001804A0">
        <w:rPr>
          <w:rFonts w:cs="Arial"/>
          <w:lang w:val="sk-SK"/>
        </w:rPr>
        <w:t xml:space="preserve">automobilky Kia </w:t>
      </w:r>
      <w:r w:rsidR="009133EA" w:rsidRPr="00BD3648">
        <w:rPr>
          <w:rFonts w:cs="Arial"/>
          <w:lang w:val="sk-SK"/>
        </w:rPr>
        <w:t>–</w:t>
      </w:r>
      <w:r w:rsidR="00545A5B">
        <w:rPr>
          <w:rFonts w:cs="Arial"/>
          <w:lang w:val="sk-SK"/>
        </w:rPr>
        <w:t xml:space="preserve"> </w:t>
      </w:r>
      <w:r w:rsidR="00A06DE1" w:rsidRPr="00BD3648">
        <w:rPr>
          <w:rFonts w:cs="Arial"/>
          <w:lang w:val="sk-SK"/>
        </w:rPr>
        <w:t>Digital Charging Solutions</w:t>
      </w:r>
      <w:r w:rsidR="009133EA" w:rsidRPr="00BD3648">
        <w:rPr>
          <w:rFonts w:cs="Arial"/>
          <w:lang w:val="sk-SK"/>
        </w:rPr>
        <w:t xml:space="preserve"> – </w:t>
      </w:r>
      <w:r w:rsidR="00D20B6F">
        <w:rPr>
          <w:rFonts w:cs="Arial"/>
          <w:lang w:val="sk-SK"/>
        </w:rPr>
        <w:t xml:space="preserve">na </w:t>
      </w:r>
      <w:r w:rsidR="009133EA" w:rsidRPr="00BD3648">
        <w:rPr>
          <w:rFonts w:cs="Arial"/>
          <w:lang w:val="sk-SK"/>
        </w:rPr>
        <w:t>to</w:t>
      </w:r>
      <w:r w:rsidR="00D20B6F">
        <w:rPr>
          <w:rFonts w:cs="Arial"/>
          <w:lang w:val="sk-SK"/>
        </w:rPr>
        <w:t xml:space="preserve">, aby posielal obnoviteľnú energiu späť do </w:t>
      </w:r>
      <w:r w:rsidR="006E10C1">
        <w:rPr>
          <w:rFonts w:cs="Arial"/>
          <w:lang w:val="sk-SK"/>
        </w:rPr>
        <w:t xml:space="preserve">rozvodnej </w:t>
      </w:r>
      <w:r w:rsidR="00D20B6F">
        <w:rPr>
          <w:rFonts w:cs="Arial"/>
          <w:lang w:val="sk-SK"/>
        </w:rPr>
        <w:t>siete</w:t>
      </w:r>
      <w:r w:rsidR="00A06DE1" w:rsidRPr="00BD3648">
        <w:rPr>
          <w:rFonts w:cs="Arial"/>
          <w:lang w:val="sk-SK"/>
        </w:rPr>
        <w:t>,</w:t>
      </w:r>
      <w:r w:rsidR="00EA7BA2" w:rsidRPr="00BD3648">
        <w:rPr>
          <w:rFonts w:cs="Arial"/>
          <w:lang w:val="sk-SK"/>
        </w:rPr>
        <w:t xml:space="preserve"> </w:t>
      </w:r>
      <w:r w:rsidR="00D20B6F">
        <w:rPr>
          <w:rFonts w:cs="Arial"/>
          <w:lang w:val="sk-SK"/>
        </w:rPr>
        <w:t>ktorá</w:t>
      </w:r>
      <w:r w:rsidR="00A06DE1" w:rsidRPr="00BD3648">
        <w:rPr>
          <w:rFonts w:cs="Arial"/>
          <w:lang w:val="sk-SK"/>
        </w:rPr>
        <w:t xml:space="preserve"> </w:t>
      </w:r>
      <w:r w:rsidR="00D20B6F">
        <w:rPr>
          <w:rFonts w:cs="Arial"/>
          <w:lang w:val="sk-SK"/>
        </w:rPr>
        <w:t>bude napájať</w:t>
      </w:r>
      <w:r w:rsidR="00EA7BA2" w:rsidRPr="00BD3648">
        <w:rPr>
          <w:rFonts w:cs="Arial"/>
          <w:lang w:val="sk-SK"/>
        </w:rPr>
        <w:t xml:space="preserve"> </w:t>
      </w:r>
      <w:r w:rsidR="00D20B6F">
        <w:rPr>
          <w:rFonts w:cs="Arial"/>
          <w:lang w:val="sk-SK"/>
        </w:rPr>
        <w:t xml:space="preserve">nabíjacie stanice a ďalšie </w:t>
      </w:r>
      <w:r w:rsidR="00EA7BA2" w:rsidRPr="00BD3648">
        <w:rPr>
          <w:rFonts w:cs="Arial"/>
          <w:lang w:val="sk-SK"/>
        </w:rPr>
        <w:t>ele</w:t>
      </w:r>
      <w:r w:rsidR="00D20B6F">
        <w:rPr>
          <w:rFonts w:cs="Arial"/>
          <w:lang w:val="sk-SK"/>
        </w:rPr>
        <w:t>k</w:t>
      </w:r>
      <w:r w:rsidR="00EA7BA2" w:rsidRPr="00BD3648">
        <w:rPr>
          <w:rFonts w:cs="Arial"/>
          <w:lang w:val="sk-SK"/>
        </w:rPr>
        <w:t>tric</w:t>
      </w:r>
      <w:r w:rsidR="00D20B6F">
        <w:rPr>
          <w:rFonts w:cs="Arial"/>
          <w:lang w:val="sk-SK"/>
        </w:rPr>
        <w:t>ké</w:t>
      </w:r>
      <w:r w:rsidR="00EA7BA2" w:rsidRPr="00BD3648">
        <w:rPr>
          <w:rFonts w:cs="Arial"/>
          <w:lang w:val="sk-SK"/>
        </w:rPr>
        <w:t xml:space="preserve"> </w:t>
      </w:r>
      <w:r w:rsidR="00D20B6F">
        <w:rPr>
          <w:rFonts w:cs="Arial"/>
          <w:lang w:val="sk-SK"/>
        </w:rPr>
        <w:t>zariadenia</w:t>
      </w:r>
      <w:r w:rsidR="00EA7BA2" w:rsidRPr="00BD3648">
        <w:rPr>
          <w:rFonts w:cs="Arial"/>
          <w:lang w:val="sk-SK"/>
        </w:rPr>
        <w:t xml:space="preserve"> </w:t>
      </w:r>
      <w:r w:rsidR="00D20B6F">
        <w:rPr>
          <w:rFonts w:cs="Arial"/>
          <w:lang w:val="sk-SK"/>
        </w:rPr>
        <w:t xml:space="preserve">zelenou </w:t>
      </w:r>
      <w:r w:rsidR="00FA6AE7" w:rsidRPr="00BD3648">
        <w:rPr>
          <w:rFonts w:cs="Arial"/>
          <w:lang w:val="sk-SK"/>
        </w:rPr>
        <w:t>energ</w:t>
      </w:r>
      <w:r w:rsidR="00D20B6F">
        <w:rPr>
          <w:rFonts w:cs="Arial"/>
          <w:lang w:val="sk-SK"/>
        </w:rPr>
        <w:t>iou</w:t>
      </w:r>
      <w:r w:rsidR="00FA6AE7" w:rsidRPr="00BD3648">
        <w:rPr>
          <w:rFonts w:cs="Arial"/>
          <w:lang w:val="sk-SK"/>
        </w:rPr>
        <w:t>.</w:t>
      </w:r>
    </w:p>
    <w:p w14:paraId="725E7DE5" w14:textId="77777777" w:rsidR="00EF0525" w:rsidRPr="008E1B0D" w:rsidRDefault="00EF0525" w:rsidP="004E5FBB">
      <w:pPr>
        <w:rPr>
          <w:rFonts w:cs="Arial"/>
          <w:lang w:val="sk-SK"/>
        </w:rPr>
      </w:pPr>
    </w:p>
    <w:p w14:paraId="64EA913E" w14:textId="656B5F57" w:rsidR="004E5FBB" w:rsidRPr="00823B7A" w:rsidRDefault="001E05B5" w:rsidP="004E5FBB">
      <w:pPr>
        <w:jc w:val="center"/>
        <w:rPr>
          <w:rFonts w:cs="Arial"/>
          <w:lang w:val="en-GB"/>
        </w:rPr>
      </w:pPr>
      <w:r w:rsidRPr="008E1B0D">
        <w:rPr>
          <w:rFonts w:cs="Arial"/>
          <w:lang w:val="sk-SK"/>
        </w:rPr>
        <w:t xml:space="preserve"> </w:t>
      </w:r>
      <w:r w:rsidR="004E5FBB" w:rsidRPr="00823B7A">
        <w:rPr>
          <w:rFonts w:cs="Arial"/>
          <w:lang w:val="en-GB"/>
        </w:rPr>
        <w:t># # #</w:t>
      </w:r>
    </w:p>
    <w:p w14:paraId="08790D08" w14:textId="77777777" w:rsidR="00697C66" w:rsidRDefault="00697C66" w:rsidP="004E5FBB">
      <w:pPr>
        <w:textAlignment w:val="baseline"/>
        <w:rPr>
          <w:rStyle w:val="normaltextrun"/>
          <w:lang w:val="en-GB"/>
        </w:rPr>
      </w:pPr>
    </w:p>
    <w:p w14:paraId="0064C119" w14:textId="34508358" w:rsidR="00B53A85" w:rsidRDefault="00B53A85" w:rsidP="00B53A85">
      <w:pPr>
        <w:pStyle w:val="NoSpacing"/>
        <w:rPr>
          <w:b/>
          <w:bCs/>
          <w:lang w:val="en-GB" w:eastAsia="en-GB"/>
        </w:rPr>
      </w:pPr>
    </w:p>
    <w:p w14:paraId="0FCBA7B5" w14:textId="77777777" w:rsidR="00B53A85" w:rsidRDefault="00B53A85" w:rsidP="00B53A85">
      <w:pPr>
        <w:pStyle w:val="NoSpacing"/>
        <w:rPr>
          <w:b/>
          <w:bCs/>
          <w:lang w:val="en-GB" w:eastAsia="en-GB"/>
        </w:rPr>
      </w:pPr>
    </w:p>
    <w:p w14:paraId="06E31D61" w14:textId="58CF5CB7" w:rsidR="00E3703B" w:rsidRPr="00B53A85" w:rsidRDefault="00E3703B" w:rsidP="00B53A85">
      <w:pPr>
        <w:pStyle w:val="NoSpacing"/>
        <w:rPr>
          <w:sz w:val="21"/>
          <w:szCs w:val="21"/>
        </w:rPr>
      </w:pPr>
    </w:p>
    <w:sectPr w:rsidR="00E3703B" w:rsidRPr="00B53A85" w:rsidSect="000B642A">
      <w:footerReference w:type="even" r:id="rId11"/>
      <w:footerReference w:type="default" r:id="rId12"/>
      <w:footerReference w:type="firs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1D636" w14:textId="77777777" w:rsidR="00C7017C" w:rsidRDefault="00C7017C">
      <w:pPr>
        <w:spacing w:line="240" w:lineRule="auto"/>
      </w:pPr>
      <w:r>
        <w:separator/>
      </w:r>
    </w:p>
  </w:endnote>
  <w:endnote w:type="continuationSeparator" w:id="0">
    <w:p w14:paraId="22EA474D" w14:textId="77777777" w:rsidR="00C7017C" w:rsidRDefault="00C7017C">
      <w:pPr>
        <w:spacing w:line="240" w:lineRule="auto"/>
      </w:pPr>
      <w:r>
        <w:continuationSeparator/>
      </w:r>
    </w:p>
  </w:endnote>
  <w:endnote w:type="continuationNotice" w:id="1">
    <w:p w14:paraId="694AC7ED" w14:textId="77777777" w:rsidR="00C7017C" w:rsidRDefault="00C7017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84E81" w14:textId="27674E12" w:rsidR="00CF2D4B" w:rsidRDefault="00CF2D4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12ABF63" wp14:editId="0A08D9C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8890" b="12065"/>
              <wp:wrapSquare wrapText="bothSides"/>
              <wp:docPr id="4" name="Text Box 4" descr="This document is information asset of Kia and is protected by relevant laws and regulations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9C20CE" w14:textId="12A34592" w:rsidR="00CF2D4B" w:rsidRPr="00CF2D4B" w:rsidRDefault="00CF2D4B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CF2D4B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This document is information asset of Kia and is protected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412ABF6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This document is information asset of Kia and is protected by relevant laws and regulations.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3A9C20CE" w14:textId="12A34592" w:rsidR="00CF2D4B" w:rsidRPr="00CF2D4B" w:rsidRDefault="00CF2D4B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CF2D4B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A27E2" w14:textId="1C48D582" w:rsidR="00A85CF0" w:rsidRDefault="00BE464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C517B6" wp14:editId="31339F3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B77DF" w14:textId="3E847852" w:rsidR="00CF2D4B" w:rsidRDefault="00CF2D4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B08A4D9" wp14:editId="1C370089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8890" b="12065"/>
              <wp:wrapSquare wrapText="bothSides"/>
              <wp:docPr id="1" name="Text Box 1" descr="This document is information asset of Kia and is protected by relevant laws and regulations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082FD8" w14:textId="702057BE" w:rsidR="00CF2D4B" w:rsidRPr="00CF2D4B" w:rsidRDefault="00CF2D4B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CF2D4B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This document is information asset of Kia and is protected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7B08A4D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This document is information asset of Kia and is protected by relevant laws and regulations.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57082FD8" w14:textId="702057BE" w:rsidR="00CF2D4B" w:rsidRPr="00CF2D4B" w:rsidRDefault="00CF2D4B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CF2D4B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1247A" w14:textId="77777777" w:rsidR="00C7017C" w:rsidRDefault="00C7017C">
      <w:pPr>
        <w:spacing w:line="240" w:lineRule="auto"/>
      </w:pPr>
      <w:r>
        <w:separator/>
      </w:r>
    </w:p>
  </w:footnote>
  <w:footnote w:type="continuationSeparator" w:id="0">
    <w:p w14:paraId="47F4396A" w14:textId="77777777" w:rsidR="00C7017C" w:rsidRDefault="00C7017C">
      <w:pPr>
        <w:spacing w:line="240" w:lineRule="auto"/>
      </w:pPr>
      <w:r>
        <w:continuationSeparator/>
      </w:r>
    </w:p>
  </w:footnote>
  <w:footnote w:type="continuationNotice" w:id="1">
    <w:p w14:paraId="0EB7F8F2" w14:textId="77777777" w:rsidR="00C7017C" w:rsidRDefault="00C7017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DD50A1"/>
    <w:multiLevelType w:val="multilevel"/>
    <w:tmpl w:val="E600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zczNDI2MDUxNzRT0lEKTi0uzszPAykwqgUAe4dGKCwAAAA="/>
  </w:docVars>
  <w:rsids>
    <w:rsidRoot w:val="004E5FBB"/>
    <w:rsid w:val="00000137"/>
    <w:rsid w:val="00012615"/>
    <w:rsid w:val="0001364B"/>
    <w:rsid w:val="00021E80"/>
    <w:rsid w:val="000268AA"/>
    <w:rsid w:val="0003529B"/>
    <w:rsid w:val="00035444"/>
    <w:rsid w:val="0003652A"/>
    <w:rsid w:val="00043AA4"/>
    <w:rsid w:val="00044838"/>
    <w:rsid w:val="00046F7F"/>
    <w:rsid w:val="000472D1"/>
    <w:rsid w:val="00051468"/>
    <w:rsid w:val="00052D2B"/>
    <w:rsid w:val="00070350"/>
    <w:rsid w:val="0007390E"/>
    <w:rsid w:val="00076B79"/>
    <w:rsid w:val="000771A5"/>
    <w:rsid w:val="00087011"/>
    <w:rsid w:val="00090E87"/>
    <w:rsid w:val="00096D3E"/>
    <w:rsid w:val="000A1F41"/>
    <w:rsid w:val="000B456E"/>
    <w:rsid w:val="000B4B65"/>
    <w:rsid w:val="000B630F"/>
    <w:rsid w:val="000B640D"/>
    <w:rsid w:val="000C4E82"/>
    <w:rsid w:val="000D03E1"/>
    <w:rsid w:val="000D7C9F"/>
    <w:rsid w:val="000E12B6"/>
    <w:rsid w:val="000E22E3"/>
    <w:rsid w:val="000E7634"/>
    <w:rsid w:val="000F4D07"/>
    <w:rsid w:val="000F6554"/>
    <w:rsid w:val="0010374F"/>
    <w:rsid w:val="001063C8"/>
    <w:rsid w:val="001075DD"/>
    <w:rsid w:val="00112E01"/>
    <w:rsid w:val="00124C51"/>
    <w:rsid w:val="0012660C"/>
    <w:rsid w:val="0013411C"/>
    <w:rsid w:val="00134BE3"/>
    <w:rsid w:val="001354B9"/>
    <w:rsid w:val="001423B1"/>
    <w:rsid w:val="0014683B"/>
    <w:rsid w:val="0016473B"/>
    <w:rsid w:val="001657FF"/>
    <w:rsid w:val="00172994"/>
    <w:rsid w:val="00173C55"/>
    <w:rsid w:val="001755D2"/>
    <w:rsid w:val="001804A0"/>
    <w:rsid w:val="001835A8"/>
    <w:rsid w:val="00183703"/>
    <w:rsid w:val="001860EC"/>
    <w:rsid w:val="00191220"/>
    <w:rsid w:val="0019415D"/>
    <w:rsid w:val="001A0F72"/>
    <w:rsid w:val="001A35EB"/>
    <w:rsid w:val="001B2F81"/>
    <w:rsid w:val="001C1CF9"/>
    <w:rsid w:val="001C44A2"/>
    <w:rsid w:val="001C6BC3"/>
    <w:rsid w:val="001D0F82"/>
    <w:rsid w:val="001D1A2B"/>
    <w:rsid w:val="001D5204"/>
    <w:rsid w:val="001D5E45"/>
    <w:rsid w:val="001D646F"/>
    <w:rsid w:val="001E05B5"/>
    <w:rsid w:val="001E0A75"/>
    <w:rsid w:val="001E5F9A"/>
    <w:rsid w:val="001E64E0"/>
    <w:rsid w:val="00205776"/>
    <w:rsid w:val="002303C2"/>
    <w:rsid w:val="00240C39"/>
    <w:rsid w:val="00243CA9"/>
    <w:rsid w:val="00251550"/>
    <w:rsid w:val="00256624"/>
    <w:rsid w:val="00262C17"/>
    <w:rsid w:val="00264032"/>
    <w:rsid w:val="002710E0"/>
    <w:rsid w:val="00286077"/>
    <w:rsid w:val="0028741B"/>
    <w:rsid w:val="00297171"/>
    <w:rsid w:val="002A4F36"/>
    <w:rsid w:val="002B036A"/>
    <w:rsid w:val="002B34BC"/>
    <w:rsid w:val="002C0A5F"/>
    <w:rsid w:val="002C546F"/>
    <w:rsid w:val="002D091E"/>
    <w:rsid w:val="002D5F9B"/>
    <w:rsid w:val="002E0657"/>
    <w:rsid w:val="002E0966"/>
    <w:rsid w:val="002E6C7B"/>
    <w:rsid w:val="002F14D8"/>
    <w:rsid w:val="002F6808"/>
    <w:rsid w:val="00304FDE"/>
    <w:rsid w:val="003167C9"/>
    <w:rsid w:val="00317FB2"/>
    <w:rsid w:val="003248A0"/>
    <w:rsid w:val="0033155A"/>
    <w:rsid w:val="00333102"/>
    <w:rsid w:val="00336145"/>
    <w:rsid w:val="003459EA"/>
    <w:rsid w:val="00360DC0"/>
    <w:rsid w:val="00376348"/>
    <w:rsid w:val="0038365A"/>
    <w:rsid w:val="00392A72"/>
    <w:rsid w:val="00395CEE"/>
    <w:rsid w:val="0039665E"/>
    <w:rsid w:val="003A33DF"/>
    <w:rsid w:val="003A7D81"/>
    <w:rsid w:val="003B04FE"/>
    <w:rsid w:val="003B4A6A"/>
    <w:rsid w:val="003C460E"/>
    <w:rsid w:val="003C46FB"/>
    <w:rsid w:val="003C6350"/>
    <w:rsid w:val="003D5810"/>
    <w:rsid w:val="003E127C"/>
    <w:rsid w:val="003E6A09"/>
    <w:rsid w:val="003E7701"/>
    <w:rsid w:val="00402793"/>
    <w:rsid w:val="00406371"/>
    <w:rsid w:val="00412E09"/>
    <w:rsid w:val="00414C6F"/>
    <w:rsid w:val="00425FD9"/>
    <w:rsid w:val="00440294"/>
    <w:rsid w:val="00442372"/>
    <w:rsid w:val="00442E4A"/>
    <w:rsid w:val="0044370D"/>
    <w:rsid w:val="0044599C"/>
    <w:rsid w:val="00454B27"/>
    <w:rsid w:val="00456450"/>
    <w:rsid w:val="0046052E"/>
    <w:rsid w:val="00460941"/>
    <w:rsid w:val="0046632E"/>
    <w:rsid w:val="00471DD9"/>
    <w:rsid w:val="004769CF"/>
    <w:rsid w:val="00480C62"/>
    <w:rsid w:val="0048295A"/>
    <w:rsid w:val="0049063C"/>
    <w:rsid w:val="00494BDC"/>
    <w:rsid w:val="004A0AE2"/>
    <w:rsid w:val="004A36AD"/>
    <w:rsid w:val="004B7B3F"/>
    <w:rsid w:val="004C4A81"/>
    <w:rsid w:val="004D22C6"/>
    <w:rsid w:val="004E5FBB"/>
    <w:rsid w:val="004F4E5E"/>
    <w:rsid w:val="005021AF"/>
    <w:rsid w:val="0051058C"/>
    <w:rsid w:val="0051355B"/>
    <w:rsid w:val="00515CCE"/>
    <w:rsid w:val="00517529"/>
    <w:rsid w:val="005301A6"/>
    <w:rsid w:val="00530D80"/>
    <w:rsid w:val="00530FF0"/>
    <w:rsid w:val="0053114F"/>
    <w:rsid w:val="00531E53"/>
    <w:rsid w:val="00544740"/>
    <w:rsid w:val="00545A5B"/>
    <w:rsid w:val="00550250"/>
    <w:rsid w:val="0055226D"/>
    <w:rsid w:val="005623B3"/>
    <w:rsid w:val="00570881"/>
    <w:rsid w:val="00571F2B"/>
    <w:rsid w:val="00573916"/>
    <w:rsid w:val="005747F7"/>
    <w:rsid w:val="005751A9"/>
    <w:rsid w:val="005821C7"/>
    <w:rsid w:val="00584D9F"/>
    <w:rsid w:val="00585C04"/>
    <w:rsid w:val="0059304C"/>
    <w:rsid w:val="0059515B"/>
    <w:rsid w:val="00597D8F"/>
    <w:rsid w:val="005A44B7"/>
    <w:rsid w:val="005A56D2"/>
    <w:rsid w:val="005A77E8"/>
    <w:rsid w:val="005B123E"/>
    <w:rsid w:val="005B52AD"/>
    <w:rsid w:val="005B533B"/>
    <w:rsid w:val="005B555D"/>
    <w:rsid w:val="005C3067"/>
    <w:rsid w:val="005C38C8"/>
    <w:rsid w:val="005C3CC8"/>
    <w:rsid w:val="005C6764"/>
    <w:rsid w:val="005D332E"/>
    <w:rsid w:val="005D366F"/>
    <w:rsid w:val="005D6230"/>
    <w:rsid w:val="005E6B43"/>
    <w:rsid w:val="005F410C"/>
    <w:rsid w:val="005F4E96"/>
    <w:rsid w:val="005F7265"/>
    <w:rsid w:val="0060197C"/>
    <w:rsid w:val="006026AB"/>
    <w:rsid w:val="006153B1"/>
    <w:rsid w:val="0061672F"/>
    <w:rsid w:val="0062287D"/>
    <w:rsid w:val="0063646E"/>
    <w:rsid w:val="00637BA3"/>
    <w:rsid w:val="00652718"/>
    <w:rsid w:val="00657F94"/>
    <w:rsid w:val="0066670A"/>
    <w:rsid w:val="00671F24"/>
    <w:rsid w:val="00673680"/>
    <w:rsid w:val="00674397"/>
    <w:rsid w:val="006818BF"/>
    <w:rsid w:val="00686032"/>
    <w:rsid w:val="00691EC3"/>
    <w:rsid w:val="0069227D"/>
    <w:rsid w:val="00692C2A"/>
    <w:rsid w:val="006958F4"/>
    <w:rsid w:val="00695B4B"/>
    <w:rsid w:val="00696FB1"/>
    <w:rsid w:val="00697B93"/>
    <w:rsid w:val="00697C66"/>
    <w:rsid w:val="006A26DC"/>
    <w:rsid w:val="006A3B34"/>
    <w:rsid w:val="006C7083"/>
    <w:rsid w:val="006D304B"/>
    <w:rsid w:val="006D3BD7"/>
    <w:rsid w:val="006E10C1"/>
    <w:rsid w:val="006E395D"/>
    <w:rsid w:val="006E6C2F"/>
    <w:rsid w:val="006F0116"/>
    <w:rsid w:val="006F3C0A"/>
    <w:rsid w:val="006F5DEA"/>
    <w:rsid w:val="007005B1"/>
    <w:rsid w:val="007014E7"/>
    <w:rsid w:val="00710F6A"/>
    <w:rsid w:val="00710FDF"/>
    <w:rsid w:val="00713E75"/>
    <w:rsid w:val="007220E0"/>
    <w:rsid w:val="00722831"/>
    <w:rsid w:val="00723D01"/>
    <w:rsid w:val="00731E01"/>
    <w:rsid w:val="00745824"/>
    <w:rsid w:val="00752FFB"/>
    <w:rsid w:val="00763520"/>
    <w:rsid w:val="007645DB"/>
    <w:rsid w:val="007656C6"/>
    <w:rsid w:val="0076607D"/>
    <w:rsid w:val="00767052"/>
    <w:rsid w:val="0077632E"/>
    <w:rsid w:val="00784171"/>
    <w:rsid w:val="007915B2"/>
    <w:rsid w:val="00792950"/>
    <w:rsid w:val="00793659"/>
    <w:rsid w:val="00795B99"/>
    <w:rsid w:val="007A3ACC"/>
    <w:rsid w:val="007A5F36"/>
    <w:rsid w:val="007B645B"/>
    <w:rsid w:val="007C1471"/>
    <w:rsid w:val="007C325D"/>
    <w:rsid w:val="007C597E"/>
    <w:rsid w:val="007D1DAA"/>
    <w:rsid w:val="007D2660"/>
    <w:rsid w:val="007D4CF4"/>
    <w:rsid w:val="007D5C03"/>
    <w:rsid w:val="007D6A54"/>
    <w:rsid w:val="007E1852"/>
    <w:rsid w:val="007E2695"/>
    <w:rsid w:val="007E5604"/>
    <w:rsid w:val="00802DE2"/>
    <w:rsid w:val="00810CB7"/>
    <w:rsid w:val="00811622"/>
    <w:rsid w:val="00813FC3"/>
    <w:rsid w:val="008219E1"/>
    <w:rsid w:val="008229A2"/>
    <w:rsid w:val="00823CE9"/>
    <w:rsid w:val="0083464D"/>
    <w:rsid w:val="00836AB4"/>
    <w:rsid w:val="00845962"/>
    <w:rsid w:val="00845970"/>
    <w:rsid w:val="0085016C"/>
    <w:rsid w:val="008545F7"/>
    <w:rsid w:val="008551F8"/>
    <w:rsid w:val="00863E3D"/>
    <w:rsid w:val="008661D5"/>
    <w:rsid w:val="00870656"/>
    <w:rsid w:val="00885578"/>
    <w:rsid w:val="008A3E14"/>
    <w:rsid w:val="008B3918"/>
    <w:rsid w:val="008C185C"/>
    <w:rsid w:val="008C4C7D"/>
    <w:rsid w:val="008C5CF3"/>
    <w:rsid w:val="008D0EDC"/>
    <w:rsid w:val="008D4019"/>
    <w:rsid w:val="008D4BBE"/>
    <w:rsid w:val="008D6535"/>
    <w:rsid w:val="008E0C67"/>
    <w:rsid w:val="008E1B0D"/>
    <w:rsid w:val="008E5A3D"/>
    <w:rsid w:val="008E6A0B"/>
    <w:rsid w:val="008E7DF3"/>
    <w:rsid w:val="00900856"/>
    <w:rsid w:val="00900B5E"/>
    <w:rsid w:val="00912F20"/>
    <w:rsid w:val="009133EA"/>
    <w:rsid w:val="00914685"/>
    <w:rsid w:val="009204C5"/>
    <w:rsid w:val="0092305C"/>
    <w:rsid w:val="00931482"/>
    <w:rsid w:val="00932C6B"/>
    <w:rsid w:val="0094028C"/>
    <w:rsid w:val="009406D2"/>
    <w:rsid w:val="00946801"/>
    <w:rsid w:val="00954353"/>
    <w:rsid w:val="00954520"/>
    <w:rsid w:val="00962152"/>
    <w:rsid w:val="0096564C"/>
    <w:rsid w:val="00974BB6"/>
    <w:rsid w:val="00987FCC"/>
    <w:rsid w:val="009904CD"/>
    <w:rsid w:val="00993794"/>
    <w:rsid w:val="009B0A9F"/>
    <w:rsid w:val="009B0D54"/>
    <w:rsid w:val="009B2A3B"/>
    <w:rsid w:val="009B3EF5"/>
    <w:rsid w:val="009B6FC0"/>
    <w:rsid w:val="009C2D30"/>
    <w:rsid w:val="009C3F23"/>
    <w:rsid w:val="009C3FBC"/>
    <w:rsid w:val="009C63BF"/>
    <w:rsid w:val="009D3C43"/>
    <w:rsid w:val="009D66F6"/>
    <w:rsid w:val="009E731A"/>
    <w:rsid w:val="009E7437"/>
    <w:rsid w:val="009F4BAF"/>
    <w:rsid w:val="00A009B5"/>
    <w:rsid w:val="00A014D8"/>
    <w:rsid w:val="00A0210F"/>
    <w:rsid w:val="00A06DE1"/>
    <w:rsid w:val="00A27020"/>
    <w:rsid w:val="00A32347"/>
    <w:rsid w:val="00A3490E"/>
    <w:rsid w:val="00A45014"/>
    <w:rsid w:val="00A56BAA"/>
    <w:rsid w:val="00A64B0D"/>
    <w:rsid w:val="00A65A99"/>
    <w:rsid w:val="00A72BD5"/>
    <w:rsid w:val="00A74569"/>
    <w:rsid w:val="00A74B40"/>
    <w:rsid w:val="00A844D1"/>
    <w:rsid w:val="00A849FF"/>
    <w:rsid w:val="00A858BB"/>
    <w:rsid w:val="00A91D36"/>
    <w:rsid w:val="00A942C8"/>
    <w:rsid w:val="00A96270"/>
    <w:rsid w:val="00AB0BA5"/>
    <w:rsid w:val="00AB416D"/>
    <w:rsid w:val="00AB4FD3"/>
    <w:rsid w:val="00AB5B15"/>
    <w:rsid w:val="00AB7425"/>
    <w:rsid w:val="00AC0C87"/>
    <w:rsid w:val="00AC1BC1"/>
    <w:rsid w:val="00AD38DE"/>
    <w:rsid w:val="00AD6170"/>
    <w:rsid w:val="00AD62F7"/>
    <w:rsid w:val="00AE6387"/>
    <w:rsid w:val="00AF0D55"/>
    <w:rsid w:val="00AF35FD"/>
    <w:rsid w:val="00AF53DE"/>
    <w:rsid w:val="00B01135"/>
    <w:rsid w:val="00B068F5"/>
    <w:rsid w:val="00B111C0"/>
    <w:rsid w:val="00B1421E"/>
    <w:rsid w:val="00B15CFB"/>
    <w:rsid w:val="00B402C8"/>
    <w:rsid w:val="00B41495"/>
    <w:rsid w:val="00B417C1"/>
    <w:rsid w:val="00B53A85"/>
    <w:rsid w:val="00B553EB"/>
    <w:rsid w:val="00B558B7"/>
    <w:rsid w:val="00B607AD"/>
    <w:rsid w:val="00B66FE4"/>
    <w:rsid w:val="00B671F2"/>
    <w:rsid w:val="00B67581"/>
    <w:rsid w:val="00B675FE"/>
    <w:rsid w:val="00B81D78"/>
    <w:rsid w:val="00B91801"/>
    <w:rsid w:val="00B91959"/>
    <w:rsid w:val="00B97444"/>
    <w:rsid w:val="00BA1EF6"/>
    <w:rsid w:val="00BB20F4"/>
    <w:rsid w:val="00BB44E3"/>
    <w:rsid w:val="00BB4F50"/>
    <w:rsid w:val="00BB5685"/>
    <w:rsid w:val="00BC0BD8"/>
    <w:rsid w:val="00BC61A8"/>
    <w:rsid w:val="00BC72A6"/>
    <w:rsid w:val="00BD3648"/>
    <w:rsid w:val="00BE464E"/>
    <w:rsid w:val="00BE5283"/>
    <w:rsid w:val="00BF36CE"/>
    <w:rsid w:val="00BF4E71"/>
    <w:rsid w:val="00BF69E3"/>
    <w:rsid w:val="00BF718F"/>
    <w:rsid w:val="00C01CC2"/>
    <w:rsid w:val="00C03C4F"/>
    <w:rsid w:val="00C03EBE"/>
    <w:rsid w:val="00C1205E"/>
    <w:rsid w:val="00C30317"/>
    <w:rsid w:val="00C3211C"/>
    <w:rsid w:val="00C333B7"/>
    <w:rsid w:val="00C438F5"/>
    <w:rsid w:val="00C45756"/>
    <w:rsid w:val="00C5070C"/>
    <w:rsid w:val="00C569DC"/>
    <w:rsid w:val="00C6033F"/>
    <w:rsid w:val="00C6316F"/>
    <w:rsid w:val="00C65F51"/>
    <w:rsid w:val="00C660AD"/>
    <w:rsid w:val="00C66194"/>
    <w:rsid w:val="00C7017C"/>
    <w:rsid w:val="00C73EAF"/>
    <w:rsid w:val="00C82298"/>
    <w:rsid w:val="00C823D6"/>
    <w:rsid w:val="00C82B80"/>
    <w:rsid w:val="00C909E5"/>
    <w:rsid w:val="00CC07BC"/>
    <w:rsid w:val="00CD1C7F"/>
    <w:rsid w:val="00CD6159"/>
    <w:rsid w:val="00CE38FC"/>
    <w:rsid w:val="00CF2D4B"/>
    <w:rsid w:val="00CF6885"/>
    <w:rsid w:val="00D01E04"/>
    <w:rsid w:val="00D05DC6"/>
    <w:rsid w:val="00D14C0C"/>
    <w:rsid w:val="00D17FC9"/>
    <w:rsid w:val="00D20B6F"/>
    <w:rsid w:val="00D242E8"/>
    <w:rsid w:val="00D25AC7"/>
    <w:rsid w:val="00D30CF6"/>
    <w:rsid w:val="00D347CA"/>
    <w:rsid w:val="00D42F08"/>
    <w:rsid w:val="00D46782"/>
    <w:rsid w:val="00D621AF"/>
    <w:rsid w:val="00D62466"/>
    <w:rsid w:val="00D6254A"/>
    <w:rsid w:val="00D72985"/>
    <w:rsid w:val="00D77F9E"/>
    <w:rsid w:val="00D81AEF"/>
    <w:rsid w:val="00D8371A"/>
    <w:rsid w:val="00D94C40"/>
    <w:rsid w:val="00D94CF5"/>
    <w:rsid w:val="00DA1A68"/>
    <w:rsid w:val="00DA60CC"/>
    <w:rsid w:val="00DA6896"/>
    <w:rsid w:val="00DA6DBE"/>
    <w:rsid w:val="00DB001A"/>
    <w:rsid w:val="00DB0D2D"/>
    <w:rsid w:val="00DB1F96"/>
    <w:rsid w:val="00DB201D"/>
    <w:rsid w:val="00DB5B6A"/>
    <w:rsid w:val="00DC74B3"/>
    <w:rsid w:val="00DD194F"/>
    <w:rsid w:val="00DD6D2F"/>
    <w:rsid w:val="00DD7341"/>
    <w:rsid w:val="00DE6EEE"/>
    <w:rsid w:val="00DE7C13"/>
    <w:rsid w:val="00DF24B5"/>
    <w:rsid w:val="00E008CB"/>
    <w:rsid w:val="00E03548"/>
    <w:rsid w:val="00E13DE2"/>
    <w:rsid w:val="00E15C7C"/>
    <w:rsid w:val="00E17E60"/>
    <w:rsid w:val="00E226B6"/>
    <w:rsid w:val="00E25579"/>
    <w:rsid w:val="00E33E6A"/>
    <w:rsid w:val="00E35088"/>
    <w:rsid w:val="00E36BDF"/>
    <w:rsid w:val="00E36F73"/>
    <w:rsid w:val="00E3703B"/>
    <w:rsid w:val="00E376D5"/>
    <w:rsid w:val="00E42F54"/>
    <w:rsid w:val="00E4757E"/>
    <w:rsid w:val="00E5781B"/>
    <w:rsid w:val="00E847BE"/>
    <w:rsid w:val="00E928E3"/>
    <w:rsid w:val="00E933CF"/>
    <w:rsid w:val="00E93E9A"/>
    <w:rsid w:val="00EA150D"/>
    <w:rsid w:val="00EA1C91"/>
    <w:rsid w:val="00EA3126"/>
    <w:rsid w:val="00EA39F0"/>
    <w:rsid w:val="00EA44C0"/>
    <w:rsid w:val="00EA7BA2"/>
    <w:rsid w:val="00EB285F"/>
    <w:rsid w:val="00EC202D"/>
    <w:rsid w:val="00EC2A33"/>
    <w:rsid w:val="00EC2DF6"/>
    <w:rsid w:val="00EC326C"/>
    <w:rsid w:val="00EC5218"/>
    <w:rsid w:val="00EE11F1"/>
    <w:rsid w:val="00EF0525"/>
    <w:rsid w:val="00EF384C"/>
    <w:rsid w:val="00F219A8"/>
    <w:rsid w:val="00F2386D"/>
    <w:rsid w:val="00F31981"/>
    <w:rsid w:val="00F31DFF"/>
    <w:rsid w:val="00F368FF"/>
    <w:rsid w:val="00F37723"/>
    <w:rsid w:val="00F414BB"/>
    <w:rsid w:val="00F428C9"/>
    <w:rsid w:val="00F51AC9"/>
    <w:rsid w:val="00F5237C"/>
    <w:rsid w:val="00F52BC1"/>
    <w:rsid w:val="00F64ABC"/>
    <w:rsid w:val="00F667A1"/>
    <w:rsid w:val="00F76990"/>
    <w:rsid w:val="00F913D9"/>
    <w:rsid w:val="00F96D0E"/>
    <w:rsid w:val="00FA09D8"/>
    <w:rsid w:val="00FA2BBE"/>
    <w:rsid w:val="00FA4060"/>
    <w:rsid w:val="00FA6AE7"/>
    <w:rsid w:val="00FB5B4F"/>
    <w:rsid w:val="00FC0D8F"/>
    <w:rsid w:val="00FC1843"/>
    <w:rsid w:val="00FC752C"/>
    <w:rsid w:val="00FD15D0"/>
    <w:rsid w:val="00FD353E"/>
    <w:rsid w:val="00FD457C"/>
    <w:rsid w:val="00FD4D87"/>
    <w:rsid w:val="00FE2351"/>
    <w:rsid w:val="00FE5775"/>
    <w:rsid w:val="00FE6A52"/>
    <w:rsid w:val="00FF2C9F"/>
    <w:rsid w:val="5204C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48284D"/>
  <w15:chartTrackingRefBased/>
  <w15:docId w15:val="{37C400DB-86F7-47EC-93DC-70A18CED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FBB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E5FB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E5F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FBB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4E5FBB"/>
  </w:style>
  <w:style w:type="paragraph" w:customStyle="1" w:styleId="paragraph">
    <w:name w:val="paragraph"/>
    <w:basedOn w:val="Normal"/>
    <w:rsid w:val="004E5FB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4E5FBB"/>
    <w:rPr>
      <w:rFonts w:ascii="Arial" w:eastAsia="Malgun Gothic" w:hAnsi="Arial" w:cs="Times New Roman"/>
      <w:lang w:val="en-US"/>
    </w:rPr>
  </w:style>
  <w:style w:type="character" w:customStyle="1" w:styleId="eop">
    <w:name w:val="eop"/>
    <w:basedOn w:val="DefaultParagraphFont"/>
    <w:rsid w:val="00425FD9"/>
  </w:style>
  <w:style w:type="character" w:styleId="CommentReference">
    <w:name w:val="annotation reference"/>
    <w:basedOn w:val="DefaultParagraphFont"/>
    <w:uiPriority w:val="99"/>
    <w:semiHidden/>
    <w:unhideWhenUsed/>
    <w:rsid w:val="00615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53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53B1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3B1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87FC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FCC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BC72A6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F2D4B"/>
    <w:rPr>
      <w:color w:val="0000FF"/>
      <w:u w:val="single"/>
    </w:rPr>
  </w:style>
  <w:style w:type="paragraph" w:styleId="NoSpacing">
    <w:name w:val="No Spacing"/>
    <w:uiPriority w:val="1"/>
    <w:qFormat/>
    <w:rsid w:val="00B53A85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5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0D8A89-EABA-4F3A-8E0D-40AD41273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0A26E8-52AE-4101-9B30-7E6C9DEA5B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278149-F53E-4AAF-93EE-84113FD4A1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318</Words>
  <Characters>751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3</cp:revision>
  <dcterms:created xsi:type="dcterms:W3CDTF">2022-05-18T09:29:00Z</dcterms:created>
  <dcterms:modified xsi:type="dcterms:W3CDTF">2022-05-1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ClassificationContentMarkingFooterShapeIds">
    <vt:lpwstr>1,4,5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This document is information asset of Kia and is protected by relevant laws and regulations.</vt:lpwstr>
  </property>
  <property fmtid="{D5CDD505-2E9C-101B-9397-08002B2CF9AE}" pid="6" name="MSIP_Label_04399275-954c-4444-b428-668e64f3d9fb_Enabled">
    <vt:lpwstr>true</vt:lpwstr>
  </property>
  <property fmtid="{D5CDD505-2E9C-101B-9397-08002B2CF9AE}" pid="7" name="MSIP_Label_04399275-954c-4444-b428-668e64f3d9fb_SetDate">
    <vt:lpwstr>2022-05-05T16:57:13Z</vt:lpwstr>
  </property>
  <property fmtid="{D5CDD505-2E9C-101B-9397-08002B2CF9AE}" pid="8" name="MSIP_Label_04399275-954c-4444-b428-668e64f3d9fb_Method">
    <vt:lpwstr>Standard</vt:lpwstr>
  </property>
  <property fmtid="{D5CDD505-2E9C-101B-9397-08002B2CF9AE}" pid="9" name="MSIP_Label_04399275-954c-4444-b428-668e64f3d9fb_Name">
    <vt:lpwstr>Internal use only (Default)</vt:lpwstr>
  </property>
  <property fmtid="{D5CDD505-2E9C-101B-9397-08002B2CF9AE}" pid="10" name="MSIP_Label_04399275-954c-4444-b428-668e64f3d9fb_SiteId">
    <vt:lpwstr>815142b9-9d2f-4d92-83c3-65e5740e49aa</vt:lpwstr>
  </property>
  <property fmtid="{D5CDD505-2E9C-101B-9397-08002B2CF9AE}" pid="11" name="MSIP_Label_04399275-954c-4444-b428-668e64f3d9fb_ActionId">
    <vt:lpwstr>3a1e38ae-2cb7-4a53-9ca2-8ebaaaa3550a</vt:lpwstr>
  </property>
  <property fmtid="{D5CDD505-2E9C-101B-9397-08002B2CF9AE}" pid="12" name="MSIP_Label_04399275-954c-4444-b428-668e64f3d9fb_ContentBits">
    <vt:lpwstr>10</vt:lpwstr>
  </property>
</Properties>
</file>